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407434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4" w:name="_Toc168576787"/>
      <w:bookmarkStart w:id="5" w:name="_Toc168665969"/>
      <w:bookmarkStart w:id="6" w:name="_Toc170219286"/>
      <w:bookmarkStart w:id="7" w:name="_Toc170407435"/>
      <w:r w:rsidRPr="00715D43">
        <w:rPr>
          <w:rFonts w:cstheme="minorHAnsi"/>
          <w:lang w:val="pt-PT"/>
        </w:rPr>
        <w:lastRenderedPageBreak/>
        <w:t>Resumo</w:t>
      </w:r>
      <w:bookmarkEnd w:id="4"/>
      <w:bookmarkEnd w:id="5"/>
      <w:bookmarkEnd w:id="6"/>
      <w:bookmarkEnd w:id="7"/>
    </w:p>
    <w:p w14:paraId="77E7A8CC" w14:textId="46625F60" w:rsidR="00C618C6" w:rsidRDefault="00C618C6" w:rsidP="00C618C6">
      <w:pPr>
        <w:spacing w:after="0" w:line="360" w:lineRule="auto"/>
      </w:pPr>
      <w:r>
        <w:t>Este relatório final de estágio apresenta-se como uma das exigências inerentes ao Estágio</w:t>
      </w:r>
      <w:r w:rsidR="004A5348">
        <w:t xml:space="preserve"> para o </w:t>
      </w:r>
      <w:r w:rsidR="004A534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Curso Técnico Superior Profissional em Tecnologias e Programação de Sistemas de Informação</w:t>
      </w:r>
      <w:r>
        <w:t>, e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8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5CD5FD84" w14:textId="77777777" w:rsidR="00161259" w:rsidRPr="00715D43" w:rsidRDefault="00161259" w:rsidP="00161259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60AEF167" w14:textId="2E2B427C" w:rsidR="00D469E3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70407434" w:history="1"/>
          <w:hyperlink w:anchor="_Toc170407439" w:history="1">
            <w:r w:rsidR="00D469E3" w:rsidRPr="00AE576D">
              <w:rPr>
                <w:rStyle w:val="Hiperligao"/>
                <w:rFonts w:cstheme="minorHAnsi"/>
              </w:rPr>
              <w:t>1.</w:t>
            </w:r>
            <w:r w:rsidR="00D469E3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D469E3" w:rsidRPr="00AE576D">
              <w:rPr>
                <w:rStyle w:val="Hiperligao"/>
                <w:rFonts w:cstheme="minorHAnsi"/>
              </w:rPr>
              <w:t>Introdução</w:t>
            </w:r>
            <w:r w:rsidR="00D469E3">
              <w:rPr>
                <w:webHidden/>
              </w:rPr>
              <w:tab/>
            </w:r>
            <w:r w:rsidR="00D469E3">
              <w:rPr>
                <w:webHidden/>
              </w:rPr>
              <w:fldChar w:fldCharType="begin"/>
            </w:r>
            <w:r w:rsidR="00D469E3">
              <w:rPr>
                <w:webHidden/>
              </w:rPr>
              <w:instrText xml:space="preserve"> PAGEREF _Toc170407439 \h </w:instrText>
            </w:r>
            <w:r w:rsidR="00D469E3">
              <w:rPr>
                <w:webHidden/>
              </w:rPr>
            </w:r>
            <w:r w:rsidR="00D469E3">
              <w:rPr>
                <w:webHidden/>
              </w:rPr>
              <w:fldChar w:fldCharType="separate"/>
            </w:r>
            <w:r w:rsidR="00D469E3">
              <w:rPr>
                <w:webHidden/>
              </w:rPr>
              <w:t>1</w:t>
            </w:r>
            <w:r w:rsidR="00D469E3">
              <w:rPr>
                <w:webHidden/>
              </w:rPr>
              <w:fldChar w:fldCharType="end"/>
            </w:r>
          </w:hyperlink>
        </w:p>
        <w:p w14:paraId="326FD8E1" w14:textId="6EE0E91A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40" w:history="1">
            <w:r w:rsidRPr="00AE576D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Estado da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07E00F20" w14:textId="14E593E6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1" w:history="1">
            <w:r w:rsidRPr="00AE576D">
              <w:rPr>
                <w:rStyle w:val="Hiperligao"/>
              </w:rPr>
              <w:t>2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Nexx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9B0FADE" w14:textId="7CFB3D9A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2" w:history="1">
            <w:r w:rsidRPr="00AE576D">
              <w:rPr>
                <w:rStyle w:val="Hiperligao"/>
              </w:rPr>
              <w:t>2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Va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594F1FC" w14:textId="39A6D42C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3" w:history="1">
            <w:r w:rsidRPr="00AE576D">
              <w:rPr>
                <w:rStyle w:val="Hiperligao"/>
              </w:rPr>
              <w:t>2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Jri MySiri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E143A7F" w14:textId="13A8AA4A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4" w:history="1">
            <w:r w:rsidRPr="00AE576D">
              <w:rPr>
                <w:rStyle w:val="Hiperligao"/>
              </w:rPr>
              <w:t>2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EXTECH CO220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914EDD4" w14:textId="480FBCB2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5" w:history="1">
            <w:r w:rsidRPr="00AE576D">
              <w:rPr>
                <w:rStyle w:val="Hiperligao"/>
              </w:rPr>
              <w:t>2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Sismet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2F4DA19" w14:textId="3C5FD334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6" w:history="1">
            <w:r w:rsidRPr="00AE576D">
              <w:rPr>
                <w:rStyle w:val="Hiperligao"/>
              </w:rPr>
              <w:t>2.6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Air Coach P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65FC320" w14:textId="3A72C98D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7" w:history="1">
            <w:r w:rsidRPr="00AE576D">
              <w:rPr>
                <w:rStyle w:val="Hiperligao"/>
              </w:rPr>
              <w:t>2.7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Tabela de Comparação dos Sistem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2CD9EDB" w14:textId="7241E6A9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48" w:history="1">
            <w:r w:rsidRPr="00AE576D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55417B1" w14:textId="5602E4AD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49" w:history="1">
            <w:r w:rsidRPr="00AE576D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61DBCDC" w14:textId="3727F0A7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0" w:history="1">
            <w:r w:rsidRPr="00AE576D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6DE342C6" w14:textId="73B7FF7C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51" w:history="1">
            <w:r w:rsidRPr="00AE576D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28593B3" w14:textId="29A05E8F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2" w:history="1">
            <w:r w:rsidRPr="00AE576D">
              <w:rPr>
                <w:rStyle w:val="Hiperligao"/>
              </w:rPr>
              <w:t>4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ase 2 - Análise de Requisi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198017EA" w14:textId="016C8AF5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3" w:history="1">
            <w:r w:rsidRPr="00AE576D">
              <w:rPr>
                <w:rStyle w:val="Hiperligao"/>
              </w:rPr>
              <w:t>4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ase 3 - Design e Arquitetura do Sistem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2223656" w14:textId="3EC05EB3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4" w:history="1">
            <w:r w:rsidRPr="00AE576D">
              <w:rPr>
                <w:rStyle w:val="Hiperligao"/>
              </w:rPr>
              <w:t>4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ase 4 - Desenvolv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558B6246" w14:textId="0ECC8788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5" w:history="1">
            <w:r w:rsidRPr="00AE576D">
              <w:rPr>
                <w:rStyle w:val="Hiperligao"/>
              </w:rPr>
              <w:t>4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ase 5 - Tes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5F45F9E2" w14:textId="38E50422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6" w:history="1">
            <w:r w:rsidRPr="00AE576D">
              <w:rPr>
                <w:rStyle w:val="Hiperligao"/>
              </w:rPr>
              <w:t>4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Fase 6 - Document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2</w:t>
            </w:r>
            <w:r>
              <w:rPr>
                <w:webHidden/>
              </w:rPr>
              <w:fldChar w:fldCharType="end"/>
            </w:r>
          </w:hyperlink>
        </w:p>
        <w:p w14:paraId="1A9046DE" w14:textId="12D5949B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57" w:history="1">
            <w:r w:rsidRPr="00AE576D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2BFB7E7A" w14:textId="1E203225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8" w:history="1">
            <w:r w:rsidRPr="00AE576D">
              <w:rPr>
                <w:rStyle w:val="Hiperligao"/>
                <w:rFonts w:cstheme="minorHAnsi"/>
              </w:rPr>
              <w:t>5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3</w:t>
            </w:r>
            <w:r>
              <w:rPr>
                <w:webHidden/>
              </w:rPr>
              <w:fldChar w:fldCharType="end"/>
            </w:r>
          </w:hyperlink>
        </w:p>
        <w:p w14:paraId="6A2FE144" w14:textId="398CEE3B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59" w:history="1">
            <w:r w:rsidRPr="00AE576D">
              <w:rPr>
                <w:rStyle w:val="Hiperligao"/>
                <w:rFonts w:cstheme="minorHAnsi"/>
              </w:rPr>
              <w:t>5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49E1CA77" w14:textId="2EA2A5BE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60" w:history="1">
            <w:r w:rsidRPr="00AE576D">
              <w:rPr>
                <w:rStyle w:val="Hiperligao"/>
                <w:rFonts w:cstheme="minorHAnsi"/>
              </w:rPr>
              <w:t>5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76210C1F" w14:textId="626A267D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61" w:history="1">
            <w:r w:rsidRPr="00AE576D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6CDAF9BE" w14:textId="52601F29" w:rsidR="00D469E3" w:rsidRDefault="00D469E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407462" w:history="1">
            <w:r w:rsidRPr="00AE576D">
              <w:rPr>
                <w:rStyle w:val="Hiperligao"/>
              </w:rPr>
              <w:t>6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AE576D">
              <w:rPr>
                <w:rStyle w:val="Hiperligao"/>
              </w:rPr>
              <w:t>Lista de 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27ABF13A" w14:textId="43580A9D" w:rsidR="00D469E3" w:rsidRDefault="00D469E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407463" w:history="1">
            <w:r w:rsidRPr="00AE576D">
              <w:rPr>
                <w:rStyle w:val="Hiperligao"/>
                <w:rFonts w:cstheme="minorHAnsi"/>
              </w:rPr>
              <w:t>7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AE576D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4074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24C98757" w14:textId="0A51F3A6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9" w:name="_Toc467679981"/>
    <w:bookmarkStart w:id="10" w:name="_Toc467696928"/>
    <w:bookmarkStart w:id="11" w:name="_Toc168576788"/>
    <w:bookmarkStart w:id="12" w:name="_Toc168665970"/>
    <w:bookmarkStart w:id="13" w:name="_Toc170219287"/>
    <w:bookmarkStart w:id="14" w:name="_Toc170407436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15" w:name="_Toc464429016"/>
      <w:bookmarkStart w:id="16" w:name="_Toc467608163"/>
      <w:bookmarkStart w:id="17" w:name="_Toc467623072"/>
      <w:bookmarkStart w:id="18" w:name="_Toc467625747"/>
      <w:bookmarkStart w:id="19" w:name="_Toc467625818"/>
      <w:bookmarkEnd w:id="8"/>
      <w:bookmarkEnd w:id="9"/>
      <w:bookmarkEnd w:id="10"/>
      <w:r w:rsidRPr="00715D43">
        <w:rPr>
          <w:rFonts w:cstheme="minorHAnsi"/>
          <w:lang w:val="pt-PT"/>
        </w:rPr>
        <w:t>Lista de Figuras</w:t>
      </w:r>
      <w:bookmarkEnd w:id="11"/>
      <w:bookmarkEnd w:id="12"/>
      <w:bookmarkEnd w:id="13"/>
      <w:bookmarkEnd w:id="14"/>
    </w:p>
    <w:p w14:paraId="475A76F1" w14:textId="0E06EC88" w:rsidR="00D469E3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0407395" w:history="1">
        <w:r w:rsidR="00D469E3" w:rsidRPr="00355C79">
          <w:rPr>
            <w:rStyle w:val="Hiperligao"/>
            <w:noProof/>
          </w:rPr>
          <w:t>Figura 1 – Diagrama de Gantt do Planeamento</w:t>
        </w:r>
        <w:r w:rsidR="00D469E3">
          <w:rPr>
            <w:noProof/>
            <w:webHidden/>
          </w:rPr>
          <w:tab/>
        </w:r>
        <w:r w:rsidR="00D469E3">
          <w:rPr>
            <w:noProof/>
            <w:webHidden/>
          </w:rPr>
          <w:fldChar w:fldCharType="begin"/>
        </w:r>
        <w:r w:rsidR="00D469E3">
          <w:rPr>
            <w:noProof/>
            <w:webHidden/>
          </w:rPr>
          <w:instrText xml:space="preserve"> PAGEREF _Toc170407395 \h </w:instrText>
        </w:r>
        <w:r w:rsidR="00D469E3">
          <w:rPr>
            <w:noProof/>
            <w:webHidden/>
          </w:rPr>
        </w:r>
        <w:r w:rsidR="00D469E3">
          <w:rPr>
            <w:noProof/>
            <w:webHidden/>
          </w:rPr>
          <w:fldChar w:fldCharType="separate"/>
        </w:r>
        <w:r w:rsidR="00D469E3">
          <w:rPr>
            <w:noProof/>
            <w:webHidden/>
          </w:rPr>
          <w:t>14</w:t>
        </w:r>
        <w:r w:rsidR="00D469E3">
          <w:rPr>
            <w:noProof/>
            <w:webHidden/>
          </w:rPr>
          <w:fldChar w:fldCharType="end"/>
        </w:r>
      </w:hyperlink>
    </w:p>
    <w:p w14:paraId="7491D310" w14:textId="3A966CB5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0407396" w:history="1">
        <w:r w:rsidRPr="00355C79">
          <w:rPr>
            <w:rStyle w:val="Hiperligao"/>
            <w:noProof/>
          </w:rPr>
          <w:t>Figura 2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95B1303" w14:textId="795A6BE5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0407397" w:history="1">
        <w:r w:rsidRPr="00355C79">
          <w:rPr>
            <w:rStyle w:val="Hiperligao"/>
            <w:noProof/>
          </w:rPr>
          <w:t>Figura 3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5F519DA" w14:textId="2485EFFE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0407398" w:history="1">
        <w:r w:rsidRPr="00355C79">
          <w:rPr>
            <w:rStyle w:val="Hiperligao"/>
            <w:noProof/>
          </w:rPr>
          <w:t>Figura 4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6EDB024" w14:textId="351E927B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399" w:history="1">
        <w:r w:rsidRPr="00355C79">
          <w:rPr>
            <w:rStyle w:val="Hiperligao"/>
            <w:noProof/>
          </w:rPr>
          <w:t>Figura 5 - Diagrama 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78B16CA" w14:textId="7812563F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0407400" w:history="1">
        <w:r w:rsidRPr="00355C79">
          <w:rPr>
            <w:rStyle w:val="Hiperligao"/>
            <w:noProof/>
          </w:rPr>
          <w:t>Figura 6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DF628B0" w14:textId="585FD989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1" w:history="1">
        <w:r w:rsidRPr="00355C79">
          <w:rPr>
            <w:rStyle w:val="Hiperligao"/>
            <w:noProof/>
          </w:rPr>
          <w:t>Figura 7 - Desenvolvimento da Infrastru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783B198" w14:textId="3077752C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2" w:history="1">
        <w:r w:rsidRPr="00355C79">
          <w:rPr>
            <w:rStyle w:val="Hiperligao"/>
            <w:noProof/>
          </w:rPr>
          <w:t>Figura 8 - Página de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240DCE6" w14:textId="6EDB3823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3" w:history="1">
        <w:r w:rsidRPr="00355C79">
          <w:rPr>
            <w:rStyle w:val="Hiperligao"/>
            <w:noProof/>
          </w:rPr>
          <w:t>Figura 9 - Página de Históric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D6744BD" w14:textId="0E6CA605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4" w:history="1">
        <w:r w:rsidRPr="00355C79">
          <w:rPr>
            <w:rStyle w:val="Hiperligao"/>
            <w:noProof/>
          </w:rPr>
          <w:t>Figura 10 - Página de Configuração de Aler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DC4D0B1" w14:textId="40AEE1AC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5" w:history="1">
        <w:r w:rsidRPr="00355C79">
          <w:rPr>
            <w:rStyle w:val="Hiperligao"/>
            <w:noProof/>
          </w:rPr>
          <w:t>Figura 11 - Página de Sens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2286DB76" w14:textId="3FBB42B5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6" w:history="1">
        <w:r w:rsidRPr="00355C79">
          <w:rPr>
            <w:rStyle w:val="Hiperligao"/>
            <w:noProof/>
          </w:rPr>
          <w:t>Figura 12 - Página de Espaços e Associação de Polígo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A9E0A72" w14:textId="27ACDFBF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7" w:history="1">
        <w:r w:rsidRPr="00355C79">
          <w:rPr>
            <w:rStyle w:val="Hiperligao"/>
            <w:noProof/>
          </w:rPr>
          <w:t>Figura 13 - Página de regi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C038352" w14:textId="3F0E5916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408" w:history="1">
        <w:r w:rsidRPr="00355C79">
          <w:rPr>
            <w:rStyle w:val="Hiperligao"/>
            <w:noProof/>
          </w:rPr>
          <w:t>Figura 14 - Página de Gestão de Con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DD19456" w14:textId="19BCDC2A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0407409" w:history="1">
        <w:r w:rsidRPr="00355C79">
          <w:rPr>
            <w:rStyle w:val="Hiperligao"/>
            <w:noProof/>
          </w:rPr>
          <w:t>Figura 15 - Caix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6C34A63E" w14:textId="34BAF410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0407410" w:history="1">
        <w:r w:rsidRPr="00355C79">
          <w:rPr>
            <w:rStyle w:val="Hiperligao"/>
            <w:noProof/>
          </w:rPr>
          <w:t>Figura 16 - Planificação da caix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ADA943B" w14:textId="57D79D02" w:rsidR="00D469E3" w:rsidRDefault="00D469E3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0407411" w:history="1">
        <w:r w:rsidRPr="00355C79">
          <w:rPr>
            <w:rStyle w:val="Hiperligao"/>
            <w:noProof/>
          </w:rPr>
          <w:t>Figura 17 - Caixa F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900F164" w14:textId="6E757113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20" w:name="_Toc168576789"/>
      <w:bookmarkStart w:id="21" w:name="_Toc168665971"/>
      <w:bookmarkStart w:id="22" w:name="_Toc170219288"/>
      <w:bookmarkStart w:id="23" w:name="_Toc170407437"/>
      <w:bookmarkEnd w:id="15"/>
      <w:bookmarkEnd w:id="16"/>
      <w:bookmarkEnd w:id="17"/>
      <w:bookmarkEnd w:id="18"/>
      <w:bookmarkEnd w:id="19"/>
      <w:r w:rsidRPr="00715D43">
        <w:rPr>
          <w:rFonts w:cstheme="minorHAnsi"/>
          <w:lang w:val="pt-PT"/>
        </w:rPr>
        <w:lastRenderedPageBreak/>
        <w:t>Lista de Tabelas</w:t>
      </w:r>
      <w:bookmarkEnd w:id="20"/>
      <w:bookmarkEnd w:id="21"/>
      <w:bookmarkEnd w:id="22"/>
      <w:bookmarkEnd w:id="23"/>
    </w:p>
    <w:bookmarkStart w:id="24" w:name="_Toc464429017"/>
    <w:p w14:paraId="59B3AE68" w14:textId="5E1D3950" w:rsidR="00381806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0407850" w:history="1">
        <w:r w:rsidR="00381806" w:rsidRPr="00D24208">
          <w:rPr>
            <w:rStyle w:val="Hiperligao"/>
            <w:noProof/>
          </w:rPr>
          <w:t>Tabela 1 - Comparação Sistemas/Funcionalidades</w:t>
        </w:r>
        <w:r w:rsidR="00381806">
          <w:rPr>
            <w:noProof/>
            <w:webHidden/>
          </w:rPr>
          <w:tab/>
        </w:r>
        <w:r w:rsidR="00381806">
          <w:rPr>
            <w:noProof/>
            <w:webHidden/>
          </w:rPr>
          <w:fldChar w:fldCharType="begin"/>
        </w:r>
        <w:r w:rsidR="00381806">
          <w:rPr>
            <w:noProof/>
            <w:webHidden/>
          </w:rPr>
          <w:instrText xml:space="preserve"> PAGEREF _Toc170407850 \h </w:instrText>
        </w:r>
        <w:r w:rsidR="00381806">
          <w:rPr>
            <w:noProof/>
            <w:webHidden/>
          </w:rPr>
        </w:r>
        <w:r w:rsidR="00381806">
          <w:rPr>
            <w:noProof/>
            <w:webHidden/>
          </w:rPr>
          <w:fldChar w:fldCharType="separate"/>
        </w:r>
        <w:r w:rsidR="00381806">
          <w:rPr>
            <w:noProof/>
            <w:webHidden/>
          </w:rPr>
          <w:t>6</w:t>
        </w:r>
        <w:r w:rsidR="00381806">
          <w:rPr>
            <w:noProof/>
            <w:webHidden/>
          </w:rPr>
          <w:fldChar w:fldCharType="end"/>
        </w:r>
      </w:hyperlink>
    </w:p>
    <w:p w14:paraId="5D36AF96" w14:textId="5DFC1F87" w:rsidR="00381806" w:rsidRDefault="0038180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407851" w:history="1">
        <w:r w:rsidRPr="00D24208">
          <w:rPr>
            <w:rStyle w:val="Hiperligao"/>
            <w:noProof/>
          </w:rPr>
          <w:t>Tabela 2 - Ferramentas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407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23B5FEF" w14:textId="15FAE53C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25" w:name="_Toc168576790"/>
      <w:bookmarkStart w:id="26" w:name="_Toc168665972"/>
      <w:bookmarkStart w:id="27" w:name="_Toc170219289"/>
      <w:bookmarkStart w:id="28" w:name="_Toc170407438"/>
      <w:r w:rsidRPr="00715D43">
        <w:rPr>
          <w:rFonts w:cstheme="minorHAnsi"/>
          <w:lang w:val="pt-PT"/>
        </w:rPr>
        <w:lastRenderedPageBreak/>
        <w:t>List</w:t>
      </w:r>
      <w:bookmarkEnd w:id="24"/>
      <w:r w:rsidRPr="00715D43">
        <w:rPr>
          <w:rFonts w:cstheme="minorHAnsi"/>
          <w:lang w:val="pt-PT"/>
        </w:rPr>
        <w:t>a de Acrónimos</w:t>
      </w:r>
      <w:bookmarkEnd w:id="25"/>
      <w:bookmarkEnd w:id="26"/>
      <w:bookmarkEnd w:id="27"/>
      <w:bookmarkEnd w:id="28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29" w:name="_Toc170407439"/>
      <w:r w:rsidRPr="00715D43">
        <w:rPr>
          <w:rFonts w:cstheme="minorHAnsi"/>
          <w:lang w:val="pt-PT"/>
        </w:rPr>
        <w:lastRenderedPageBreak/>
        <w:t>Introdução</w:t>
      </w:r>
      <w:bookmarkEnd w:id="29"/>
    </w:p>
    <w:p w14:paraId="18CC361F" w14:textId="1215048D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7B32D054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. A solução envolve a integração de sensores específicos (temperatura, umidade, qualidade do ar e ruído) a um microcomputador Raspberry Pi. Os dados coletados pelos sensores são processados pelo Raspberry Pi e enviados para um servidor Apache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266214BA" w14:textId="013C9BE8" w:rsidR="00161259" w:rsidRPr="00715D43" w:rsidRDefault="00CF1BEF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161259"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27"/>
          <w:headerReference w:type="default" r:id="rId28"/>
          <w:footerReference w:type="even" r:id="rId29"/>
          <w:footerReference w:type="default" r:id="rId30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30" w:name="_Toc170407440"/>
      <w:r w:rsidRPr="00715D43">
        <w:rPr>
          <w:rFonts w:cstheme="minorHAnsi"/>
          <w:lang w:val="pt-PT"/>
        </w:rPr>
        <w:lastRenderedPageBreak/>
        <w:t>Estado da Arte</w:t>
      </w:r>
      <w:bookmarkEnd w:id="30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7ABB1942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31" w:name="_Toc170407441"/>
      <w:proofErr w:type="spellStart"/>
      <w:r w:rsidRPr="005F5A3E">
        <w:t>Nexxto</w:t>
      </w:r>
      <w:bookmarkEnd w:id="31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303CEED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32" w:name="_Toc170407442"/>
      <w:r w:rsidRPr="005F5A3E">
        <w:t>Vaisala</w:t>
      </w:r>
      <w:bookmarkEnd w:id="32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8290958" w14:textId="1444F2E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</w:t>
      </w:r>
      <w:r w:rsidRPr="005F5A3E">
        <w:rPr>
          <w:rFonts w:cstheme="minorHAnsi"/>
          <w:iCs/>
        </w:rPr>
        <w:lastRenderedPageBreak/>
        <w:t>custo de implementação são consideravelmente altos, tornando-o menos acessível para aplicações em eventos de curta duração.</w:t>
      </w:r>
    </w:p>
    <w:p w14:paraId="19583FFA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99B067A" w14:textId="77140EDE" w:rsidR="005F5A3E" w:rsidRPr="005F5A3E" w:rsidRDefault="005F5A3E" w:rsidP="005F5A3E">
      <w:pPr>
        <w:pStyle w:val="Ttulo2"/>
      </w:pPr>
      <w:bookmarkStart w:id="33" w:name="_Toc170407443"/>
      <w:proofErr w:type="spellStart"/>
      <w:r w:rsidRPr="005F5A3E"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33"/>
      <w:proofErr w:type="spellEnd"/>
    </w:p>
    <w:p w14:paraId="7B545A0C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5914147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rastreamento de temperatura e umidade com dados em tempo real. Uma de suas vantagens é a facilidade de configuração e a interface amigável, além de um sistema robusto de alertas. No entanto, como outros sistemas comerciais, pode representar um investimento significativo.</w:t>
      </w:r>
    </w:p>
    <w:p w14:paraId="621B5BC8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E9CEEFB" w14:textId="51140154" w:rsidR="005F5A3E" w:rsidRPr="005F5A3E" w:rsidRDefault="005F5A3E" w:rsidP="005F5A3E">
      <w:pPr>
        <w:pStyle w:val="Ttulo2"/>
      </w:pPr>
      <w:bookmarkStart w:id="34" w:name="_Toc170407444"/>
      <w:r w:rsidRPr="005F5A3E">
        <w:t>EXTECH CO220</w:t>
      </w:r>
      <w:bookmarkEnd w:id="34"/>
    </w:p>
    <w:p w14:paraId="7588FF87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3BFD0E9" w14:textId="267F1F0B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EXTECH CO220 é um dispositivo portátil específico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múltiplo de parâmetros como temperatura e umidade.</w:t>
      </w:r>
    </w:p>
    <w:p w14:paraId="10BE3FA8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D9CCEAB" w14:textId="744074CD" w:rsidR="005F5A3E" w:rsidRPr="005F5A3E" w:rsidRDefault="005F5A3E" w:rsidP="005F5A3E">
      <w:pPr>
        <w:pStyle w:val="Ttulo2"/>
      </w:pPr>
      <w:bookmarkStart w:id="35" w:name="_Toc170407445"/>
      <w:proofErr w:type="spellStart"/>
      <w:r w:rsidRPr="005F5A3E">
        <w:t>Sismetro</w:t>
      </w:r>
      <w:bookmarkEnd w:id="35"/>
      <w:proofErr w:type="spellEnd"/>
    </w:p>
    <w:p w14:paraId="33B170A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47E4011C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Pr="005F5A3E">
        <w:rPr>
          <w:rFonts w:cstheme="minorHAnsi"/>
          <w:iCs/>
        </w:rPr>
        <w:t xml:space="preserve"> 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B1CFDB3" w14:textId="7B1419F8" w:rsidR="005F5A3E" w:rsidRPr="005F5A3E" w:rsidRDefault="005F5A3E" w:rsidP="005F5A3E">
      <w:pPr>
        <w:pStyle w:val="Ttulo2"/>
      </w:pPr>
      <w:bookmarkStart w:id="36" w:name="_Toc170407446"/>
      <w:r w:rsidRPr="005F5A3E">
        <w:lastRenderedPageBreak/>
        <w:t>Air Coach Pro</w:t>
      </w:r>
      <w:bookmarkEnd w:id="36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6F63E1B3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</w:p>
    <w:p w14:paraId="4F46A0B1" w14:textId="77777777" w:rsidR="00971026" w:rsidRPr="003066C7" w:rsidRDefault="00971026" w:rsidP="005F09CD">
      <w:pPr>
        <w:spacing w:after="0" w:line="360" w:lineRule="auto"/>
        <w:rPr>
          <w:rFonts w:cstheme="minorHAnsi"/>
          <w:i/>
        </w:rPr>
      </w:pPr>
    </w:p>
    <w:p w14:paraId="18AB1AD2" w14:textId="77777777" w:rsidR="00161259" w:rsidRPr="00715D43" w:rsidRDefault="00161259" w:rsidP="005F09CD">
      <w:pPr>
        <w:spacing w:after="0" w:line="360" w:lineRule="auto"/>
        <w:rPr>
          <w:rFonts w:cstheme="minorHAnsi"/>
        </w:rPr>
      </w:pPr>
    </w:p>
    <w:p w14:paraId="7B92E5E6" w14:textId="77777777" w:rsidR="00161259" w:rsidRDefault="005F5A3E" w:rsidP="005F09CD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5B8A2B72" w14:textId="7777777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27C87D6C" w:rsidR="00F1680F" w:rsidRDefault="00F1680F" w:rsidP="005F5A3E">
      <w:pPr>
        <w:spacing w:after="0" w:line="360" w:lineRule="auto"/>
        <w:rPr>
          <w:rFonts w:cstheme="minorHAnsi"/>
        </w:rPr>
      </w:pPr>
    </w:p>
    <w:p w14:paraId="51805B5F" w14:textId="443E1BC3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4FEC53F1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41588A1D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7BD7602B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55F9C3A9" w14:textId="69D408A7" w:rsidR="00A76AE3" w:rsidRDefault="00A76AE3" w:rsidP="005F5A3E">
      <w:pPr>
        <w:spacing w:after="0" w:line="360" w:lineRule="auto"/>
        <w:rPr>
          <w:rFonts w:cstheme="minorHAnsi"/>
        </w:rPr>
      </w:pPr>
    </w:p>
    <w:p w14:paraId="065CDBD8" w14:textId="336A9389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37" w:name="_Toc170407447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37"/>
    </w:p>
    <w:p w14:paraId="02BDE906" w14:textId="3C2371CD" w:rsidR="00C25B70" w:rsidRDefault="00C25B70" w:rsidP="00C25B70">
      <w:pPr>
        <w:pStyle w:val="Legenda"/>
        <w:keepNext/>
      </w:pPr>
      <w:bookmarkStart w:id="38" w:name="_Toc170407850"/>
      <w:r>
        <w:t xml:space="preserve">Tabela </w:t>
      </w:r>
      <w:r w:rsidR="00756FAA">
        <w:fldChar w:fldCharType="begin"/>
      </w:r>
      <w:r w:rsidR="00756FAA">
        <w:instrText xml:space="preserve"> SEQ Tabela \* ARABIC </w:instrText>
      </w:r>
      <w:r w:rsidR="00756FAA">
        <w:fldChar w:fldCharType="separate"/>
      </w:r>
      <w:r w:rsidR="005F09CD">
        <w:rPr>
          <w:noProof/>
        </w:rPr>
        <w:t>1</w:t>
      </w:r>
      <w:r w:rsidR="00756FAA">
        <w:rPr>
          <w:noProof/>
        </w:rPr>
        <w:fldChar w:fldCharType="end"/>
      </w:r>
      <w:r>
        <w:t xml:space="preserve"> - Comparação Sistemas/Funcionalidades</w:t>
      </w:r>
      <w:bookmarkEnd w:id="38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39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Meu Sistema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lastRenderedPageBreak/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39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0211411E" w14:textId="6AFBC269" w:rsidR="001B39D3" w:rsidRPr="001B39D3" w:rsidRDefault="001B39D3" w:rsidP="001B39D3">
      <w:pPr>
        <w:rPr>
          <w:lang w:val="en-US"/>
        </w:rPr>
      </w:pPr>
    </w:p>
    <w:p w14:paraId="575E1DEC" w14:textId="50AEC72B" w:rsidR="001B39D3" w:rsidRPr="001B39D3" w:rsidRDefault="001B39D3" w:rsidP="001B39D3">
      <w:pPr>
        <w:rPr>
          <w:lang w:val="en-US"/>
        </w:rPr>
      </w:pPr>
    </w:p>
    <w:p w14:paraId="5C1B8DB1" w14:textId="2817ADAC" w:rsidR="001B39D3" w:rsidRPr="001B39D3" w:rsidRDefault="001B39D3" w:rsidP="001B39D3">
      <w:pPr>
        <w:rPr>
          <w:lang w:val="en-US"/>
        </w:rPr>
      </w:pPr>
    </w:p>
    <w:p w14:paraId="2F6E6851" w14:textId="39A4B42F" w:rsidR="001B39D3" w:rsidRPr="001B39D3" w:rsidRDefault="001B39D3" w:rsidP="001B39D3">
      <w:pPr>
        <w:rPr>
          <w:lang w:val="en-US"/>
        </w:rPr>
      </w:pPr>
    </w:p>
    <w:p w14:paraId="7EA130DC" w14:textId="08DC5432" w:rsidR="001B39D3" w:rsidRPr="001B39D3" w:rsidRDefault="001B39D3" w:rsidP="001B39D3">
      <w:pPr>
        <w:rPr>
          <w:lang w:val="en-US"/>
        </w:rPr>
      </w:pPr>
    </w:p>
    <w:p w14:paraId="0796C7C7" w14:textId="3E7AC6F4" w:rsidR="001B39D3" w:rsidRPr="001B39D3" w:rsidRDefault="001B39D3" w:rsidP="001B39D3">
      <w:pPr>
        <w:rPr>
          <w:lang w:val="en-US"/>
        </w:rPr>
      </w:pPr>
    </w:p>
    <w:p w14:paraId="072F582F" w14:textId="3E56B8E0" w:rsidR="001B39D3" w:rsidRPr="001B39D3" w:rsidRDefault="001B39D3" w:rsidP="001B39D3">
      <w:pPr>
        <w:rPr>
          <w:lang w:val="en-US"/>
        </w:rPr>
      </w:pPr>
    </w:p>
    <w:p w14:paraId="1FFF2CE3" w14:textId="1B69CD32" w:rsidR="001B39D3" w:rsidRPr="001B39D3" w:rsidRDefault="001B39D3" w:rsidP="001B39D3">
      <w:pPr>
        <w:rPr>
          <w:lang w:val="en-US"/>
        </w:rPr>
      </w:pPr>
    </w:p>
    <w:p w14:paraId="787B0F3B" w14:textId="520F53CA" w:rsidR="001B39D3" w:rsidRPr="001B39D3" w:rsidRDefault="001B39D3" w:rsidP="001B39D3">
      <w:pPr>
        <w:tabs>
          <w:tab w:val="left" w:pos="2310"/>
        </w:tabs>
        <w:rPr>
          <w:lang w:val="en-US"/>
        </w:rPr>
      </w:pP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40" w:name="_Toc467859543"/>
      <w:bookmarkStart w:id="41" w:name="_Toc170407448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40"/>
      <w:bookmarkEnd w:id="41"/>
    </w:p>
    <w:p w14:paraId="05F6CEE7" w14:textId="4EBC6B06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686C26B8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18164088" w14:textId="041F5C8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visualização e análise em tempo real dos dados, e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4991B10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 manuais de operação e manutenção para utilizadores finais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utilizadas técnicas de recolha de requisitos, metodologias ágeis para o planeamento e execução do projeto, práticas de design centrado no utilizador e desenvolvimento iterativo para garantir uma solução intuitiva e eficaz. A realização de testes unitários, de integração e de aceitação </w:t>
      </w:r>
      <w:r w:rsidR="00C25B70" w:rsidRPr="005F09CD">
        <w:rPr>
          <w:rFonts w:cstheme="minorHAnsi"/>
          <w:iCs/>
        </w:rPr>
        <w:t>garantiu</w:t>
      </w:r>
      <w:r w:rsidRPr="005F09CD">
        <w:rPr>
          <w:rFonts w:cstheme="minorHAnsi"/>
          <w:iCs/>
        </w:rPr>
        <w:t xml:space="preserve"> a qualidade e fiabilidade do sistema, enquanto a elaboração de documentação técnica detalhada seguirá padrões e diretrizes estabelecidos para garantir clareza e facilidade de utilizaçã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2" w:name="_Toc170407449"/>
      <w:r w:rsidRPr="00715D43">
        <w:rPr>
          <w:lang w:val="pt-PT"/>
        </w:rPr>
        <w:lastRenderedPageBreak/>
        <w:t>Ferramentas e Tecnologias</w:t>
      </w:r>
      <w:bookmarkEnd w:id="42"/>
    </w:p>
    <w:p w14:paraId="0CC03708" w14:textId="05A768C2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Durante o desenvolvimento deste projeto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Raspberry Pi foi </w:t>
      </w:r>
      <w:r w:rsidR="007E2792">
        <w:rPr>
          <w:rFonts w:cstheme="minorHAnsi"/>
          <w:iCs/>
        </w:rPr>
        <w:t>us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0C4FAE72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 </w:t>
      </w:r>
      <w:r w:rsidR="007E2792">
        <w:rPr>
          <w:rFonts w:cstheme="minorHAnsi"/>
          <w:iCs/>
        </w:rPr>
        <w:t>juntamente e com a aprovação do supervisor com de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3A1B8F8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5EC826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43" w:name="_Toc170407851"/>
      <w:r>
        <w:lastRenderedPageBreak/>
        <w:t xml:space="preserve">Tabela </w:t>
      </w:r>
      <w:r w:rsidR="00756FAA">
        <w:fldChar w:fldCharType="begin"/>
      </w:r>
      <w:r w:rsidR="00756FAA">
        <w:instrText xml:space="preserve"> SEQ Tabela \* ARABIC </w:instrText>
      </w:r>
      <w:r w:rsidR="00756FAA">
        <w:fldChar w:fldCharType="separate"/>
      </w:r>
      <w:r>
        <w:rPr>
          <w:noProof/>
        </w:rPr>
        <w:t>2</w:t>
      </w:r>
      <w:r w:rsidR="00756FAA">
        <w:rPr>
          <w:noProof/>
        </w:rPr>
        <w:fldChar w:fldCharType="end"/>
      </w:r>
      <w:r>
        <w:t xml:space="preserve"> - Ferramentas e Tecnologias</w:t>
      </w:r>
      <w:bookmarkEnd w:id="43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onente</w:t>
            </w:r>
            <w:proofErr w:type="spellEnd"/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scrição</w:t>
            </w:r>
            <w:proofErr w:type="spellEnd"/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talhes</w:t>
            </w:r>
            <w:proofErr w:type="spellEnd"/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aspberry Pi 4 Model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la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úni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cess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Broadcom BCM2711 quad-core de 1,5 GHz, 4 GB de RAM LPDDR4, Wi-Fi, Bluetooth 5.0, Gigabit Ethernet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3.0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2.0, porta HDMI, porta CSI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âme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porta DSI para display e slot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icroSD.          Ideal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IoT,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utoma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sidenci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desenvolvimento de software, educação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ais.</w:t>
            </w:r>
          </w:p>
        </w:tc>
      </w:tr>
      <w:tr w:rsidR="005F09CD" w:rsidRPr="005F09CD" w14:paraId="727A1F44" w14:textId="77777777" w:rsidTr="00116B96">
        <w:trPr>
          <w:trHeight w:val="16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operacio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390BF09D" w:rsidR="005F09CD" w:rsidRPr="005F09CD" w:rsidRDefault="005F09CD" w:rsidP="000A7DF3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oper</w:t>
            </w:r>
            <w:r w:rsidR="007E2792">
              <w:rPr>
                <w:rFonts w:ascii="Arial" w:eastAsia="Times New Roman" w:hAnsi="Arial" w:cs="Arial"/>
                <w:color w:val="000000"/>
                <w:sz w:val="20"/>
                <w:szCs w:val="20"/>
                <w:lang w:val="en-US" w:eastAsia="en-150"/>
              </w:rPr>
              <w:t>ativ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Raspbian e dados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.                       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Caixa </w:t>
            </w:r>
            <w:proofErr w:type="gram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para Raspberry</w:t>
            </w:r>
            <w:proofErr w:type="gram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7A5676A0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/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interface de 1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i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: 0°C a 50°C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: 20% </w:t>
            </w:r>
            <w:proofErr w:type="gram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</w:t>
            </w:r>
            <w:proofErr w:type="gram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detect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gases como CO, H2S, NH3 e SO2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nível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t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om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m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elétr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12565D3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 permite a coleta dos dados e envio para o servidor Web</w:t>
      </w:r>
      <w:r w:rsidRPr="00A21B81">
        <w:rPr>
          <w:rFonts w:cstheme="minorHAnsi"/>
          <w:iCs/>
        </w:rPr>
        <w:t xml:space="preserve"> e do site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tanto do sistema quanto do site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0846ED1A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Pr="00A21B81">
        <w:rPr>
          <w:rFonts w:cstheme="minorHAnsi"/>
          <w:iCs/>
        </w:rPr>
        <w:t xml:space="preserve"> foi </w:t>
      </w:r>
      <w:r w:rsidR="005B17C7" w:rsidRPr="00A21B81">
        <w:rPr>
          <w:rFonts w:cstheme="minorHAnsi"/>
          <w:iCs/>
        </w:rPr>
        <w:t>empregue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4" w:name="_Toc170407450"/>
      <w:r w:rsidRPr="00715D43">
        <w:rPr>
          <w:lang w:val="pt-PT"/>
        </w:rPr>
        <w:t>Planeamento</w:t>
      </w:r>
      <w:bookmarkEnd w:id="44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lastRenderedPageBreak/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554323BF" w14:textId="381C1562" w:rsidR="00B8504C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B242DD">
        <w:rPr>
          <w:rFonts w:eastAsia="Times New Roman" w:cstheme="minorHAnsi"/>
          <w:szCs w:val="24"/>
          <w:lang w:eastAsia="en-150"/>
        </w:rPr>
        <w:t xml:space="preserve"> e o d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atribuido</w:t>
      </w:r>
      <w:proofErr w:type="spellEnd"/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  </w:t>
      </w:r>
      <w:r w:rsidRPr="00EE103E">
        <w:rPr>
          <w:rFonts w:eastAsia="Times New Roman" w:cstheme="minorHAnsi"/>
          <w:szCs w:val="24"/>
          <w:lang w:eastAsia="en-150"/>
        </w:rPr>
        <w:t xml:space="preserve"> A integração de hardware e software foi planeada para garantir a eficiência e escalabilidade do sistema.</w:t>
      </w:r>
    </w:p>
    <w:p w14:paraId="38977AE0" w14:textId="77777777" w:rsidR="002B1FC0" w:rsidRPr="00EE103E" w:rsidRDefault="002B1FC0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2F810CA5" w14:textId="3AB11D96" w:rsidR="00063965" w:rsidRDefault="00063965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37C8C98D" w14:textId="2CE8F9B2" w:rsidR="000E1AF9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00BFE27B" w14:textId="77777777" w:rsidR="000E1AF9" w:rsidRPr="00063965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lastRenderedPageBreak/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1FF6258E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173E06C3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5F0D406B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0627C1CD" w:rsidR="00C740FD" w:rsidRDefault="00116B96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44B58AD5">
                <wp:simplePos x="0" y="0"/>
                <wp:positionH relativeFrom="column">
                  <wp:posOffset>0</wp:posOffset>
                </wp:positionH>
                <wp:positionV relativeFrom="paragraph">
                  <wp:posOffset>3196590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6270C25D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45" w:name="_Toc170407395"/>
                            <w:r>
                              <w:t xml:space="preserve">Figura </w:t>
                            </w:r>
                            <w:r w:rsidR="00756FAA">
                              <w:fldChar w:fldCharType="begin"/>
                            </w:r>
                            <w:r w:rsidR="00756FAA">
                              <w:instrText xml:space="preserve"> SEQ Figura \* ARABIC </w:instrText>
                            </w:r>
                            <w:r w:rsidR="00756FAA">
                              <w:fldChar w:fldCharType="separate"/>
                            </w:r>
                            <w:r w:rsidR="00411B87">
                              <w:rPr>
                                <w:noProof/>
                              </w:rPr>
                              <w:t>1</w:t>
                            </w:r>
                            <w:r w:rsidR="00756FA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4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4F21F3" id="_x0000_t202" coordsize="21600,21600" o:spt="202" path="m,l,21600r21600,l21600,xe">
                <v:stroke joinstyle="miter"/>
                <v:path gradientshapeok="t" o:connecttype="rect"/>
              </v:shapetype>
              <v:shape id="Caixa de texto 4242" o:spid="_x0000_s1026" type="#_x0000_t202" style="position:absolute;left:0;text-align:left;margin-left:0;margin-top:251.7pt;width:425.2pt;height:.0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" stroked="f">
                <v:textbox style="mso-fit-shape-to-text:t" inset="0,0,0,0">
                  <w:txbxContent>
                    <w:p w14:paraId="1CF6B6E6" w14:textId="6270C25D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46" w:name="_Toc170407395"/>
                      <w:r>
                        <w:t xml:space="preserve">Figura </w:t>
                      </w:r>
                      <w:r w:rsidR="00756FAA">
                        <w:fldChar w:fldCharType="begin"/>
                      </w:r>
                      <w:r w:rsidR="00756FAA">
                        <w:instrText xml:space="preserve"> SEQ Figura \* ARABIC </w:instrText>
                      </w:r>
                      <w:r w:rsidR="00756FAA">
                        <w:fldChar w:fldCharType="separate"/>
                      </w:r>
                      <w:r w:rsidR="00411B87">
                        <w:rPr>
                          <w:noProof/>
                        </w:rPr>
                        <w:t>1</w:t>
                      </w:r>
                      <w:r w:rsidR="00756FAA">
                        <w:rPr>
                          <w:noProof/>
                        </w:rPr>
                        <w:fldChar w:fldCharType="end"/>
                      </w:r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4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16B96">
        <w:rPr>
          <w:rFonts w:cstheme="minorHAnsi"/>
          <w:noProof/>
        </w:rPr>
        <w:drawing>
          <wp:anchor distT="0" distB="0" distL="114300" distR="114300" simplePos="0" relativeHeight="251826176" behindDoc="0" locked="0" layoutInCell="1" allowOverlap="1" wp14:anchorId="25069295" wp14:editId="21A40924">
            <wp:simplePos x="0" y="0"/>
            <wp:positionH relativeFrom="margin">
              <wp:align>right</wp:align>
            </wp:positionH>
            <wp:positionV relativeFrom="paragraph">
              <wp:posOffset>339725</wp:posOffset>
            </wp:positionV>
            <wp:extent cx="5400040" cy="2799715"/>
            <wp:effectExtent l="0" t="0" r="0" b="635"/>
            <wp:wrapTopAndBottom/>
            <wp:docPr id="4241" name="Imagem 4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8D4047" w14:textId="480CBC90" w:rsidR="00C740FD" w:rsidRPr="00715D43" w:rsidRDefault="00C740FD" w:rsidP="004813C0">
      <w:pPr>
        <w:spacing w:after="0" w:line="360" w:lineRule="auto"/>
        <w:rPr>
          <w:rFonts w:cstheme="minorHAnsi"/>
          <w:i/>
        </w:rPr>
      </w:pPr>
    </w:p>
    <w:p w14:paraId="19D4D3DB" w14:textId="6CB95CB3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0C35A43D" w:rsidR="00161259" w:rsidRPr="00715D43" w:rsidRDefault="006C493D" w:rsidP="00161259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07E69876">
                <wp:simplePos x="0" y="0"/>
                <wp:positionH relativeFrom="column">
                  <wp:posOffset>0</wp:posOffset>
                </wp:positionH>
                <wp:positionV relativeFrom="paragraph">
                  <wp:posOffset>3289935</wp:posOffset>
                </wp:positionV>
                <wp:extent cx="5400040" cy="635"/>
                <wp:effectExtent l="0" t="0" r="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0BCA9504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47" w:name="_Toc170407396"/>
                            <w:r>
                              <w:t xml:space="preserve">Figura </w:t>
                            </w:r>
                            <w:r w:rsidR="00756FAA">
                              <w:fldChar w:fldCharType="begin"/>
                            </w:r>
                            <w:r w:rsidR="00756FAA">
                              <w:instrText xml:space="preserve"> SEQ Figura \* ARABIC </w:instrText>
                            </w:r>
                            <w:r w:rsidR="00756FAA">
                              <w:fldChar w:fldCharType="separate"/>
                            </w:r>
                            <w:r w:rsidR="00411B87">
                              <w:rPr>
                                <w:noProof/>
                              </w:rPr>
                              <w:t>2</w:t>
                            </w:r>
                            <w:r w:rsidR="00756FA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4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A723C" id="Caixa de texto 4225" o:spid="_x0000_s1027" type="#_x0000_t202" style="position:absolute;left:0;text-align:left;margin-left:0;margin-top:259.05pt;width:425.2pt;height:.0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" stroked="f">
                <v:textbox style="mso-fit-shape-to-text:t" inset="0,0,0,0">
                  <w:txbxContent>
                    <w:p w14:paraId="3F4421B7" w14:textId="0BCA9504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48" w:name="_Toc170407396"/>
                      <w:r>
                        <w:t xml:space="preserve">Figura </w:t>
                      </w:r>
                      <w:r w:rsidR="00756FAA">
                        <w:fldChar w:fldCharType="begin"/>
                      </w:r>
                      <w:r w:rsidR="00756FAA">
                        <w:instrText xml:space="preserve"> SEQ Figura \* ARABIC </w:instrText>
                      </w:r>
                      <w:r w:rsidR="00756FAA">
                        <w:fldChar w:fldCharType="separate"/>
                      </w:r>
                      <w:r w:rsidR="00411B87">
                        <w:rPr>
                          <w:noProof/>
                        </w:rPr>
                        <w:t>2</w:t>
                      </w:r>
                      <w:r w:rsidR="00756FAA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4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16B96">
        <w:rPr>
          <w:rFonts w:cstheme="minorHAnsi"/>
          <w:noProof/>
        </w:rPr>
        <w:drawing>
          <wp:anchor distT="0" distB="0" distL="114300" distR="114300" simplePos="0" relativeHeight="251833344" behindDoc="0" locked="0" layoutInCell="1" allowOverlap="1" wp14:anchorId="01889851" wp14:editId="1C780254">
            <wp:simplePos x="0" y="0"/>
            <wp:positionH relativeFrom="margin">
              <wp:align>right</wp:align>
            </wp:positionH>
            <wp:positionV relativeFrom="paragraph">
              <wp:posOffset>433070</wp:posOffset>
            </wp:positionV>
            <wp:extent cx="5400040" cy="2799715"/>
            <wp:effectExtent l="0" t="0" r="0" b="635"/>
            <wp:wrapTopAndBottom/>
            <wp:docPr id="253" name="Imagem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D17243" w14:textId="77777777" w:rsidR="00161259" w:rsidRDefault="00C618C6" w:rsidP="00161259">
      <w:pPr>
        <w:rPr>
          <w:rFonts w:cstheme="minorHAnsi"/>
        </w:rPr>
      </w:pPr>
      <w:r w:rsidRPr="00C618C6">
        <w:rPr>
          <w:rFonts w:cstheme="minorHAnsi"/>
          <w:noProof/>
        </w:rPr>
        <w:drawing>
          <wp:anchor distT="0" distB="0" distL="114300" distR="114300" simplePos="0" relativeHeight="251853824" behindDoc="0" locked="0" layoutInCell="1" allowOverlap="1" wp14:anchorId="6B57FC85" wp14:editId="19827E63">
            <wp:simplePos x="0" y="0"/>
            <wp:positionH relativeFrom="column">
              <wp:posOffset>3050750</wp:posOffset>
            </wp:positionH>
            <wp:positionV relativeFrom="paragraph">
              <wp:posOffset>2120446</wp:posOffset>
            </wp:positionV>
            <wp:extent cx="1874217" cy="138430"/>
            <wp:effectExtent l="0" t="0" r="0" b="0"/>
            <wp:wrapNone/>
            <wp:docPr id="234" name="Imagem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217" cy="138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18C6">
        <w:rPr>
          <w:rFonts w:cstheme="minorHAnsi"/>
          <w:noProof/>
        </w:rPr>
        <w:drawing>
          <wp:anchor distT="0" distB="0" distL="114300" distR="114300" simplePos="0" relativeHeight="251851776" behindDoc="0" locked="0" layoutInCell="1" allowOverlap="1" wp14:anchorId="632381B9" wp14:editId="6D2B8E7B">
            <wp:simplePos x="0" y="0"/>
            <wp:positionH relativeFrom="column">
              <wp:posOffset>224853</wp:posOffset>
            </wp:positionH>
            <wp:positionV relativeFrom="paragraph">
              <wp:posOffset>2129037</wp:posOffset>
            </wp:positionV>
            <wp:extent cx="1874217" cy="138430"/>
            <wp:effectExtent l="0" t="0" r="0" b="0"/>
            <wp:wrapNone/>
            <wp:docPr id="233" name="Imagem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353" cy="1398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7ADEB2" w14:textId="77777777" w:rsidR="00924DD3" w:rsidRPr="00924DD3" w:rsidRDefault="00924DD3" w:rsidP="00924DD3">
      <w:pPr>
        <w:rPr>
          <w:rFonts w:cstheme="minorHAnsi"/>
        </w:rPr>
      </w:pPr>
    </w:p>
    <w:p w14:paraId="09C589CF" w14:textId="24EB55E2" w:rsidR="00924DD3" w:rsidRDefault="00924DD3" w:rsidP="00924DD3">
      <w:pPr>
        <w:tabs>
          <w:tab w:val="left" w:pos="1440"/>
        </w:tabs>
        <w:rPr>
          <w:rFonts w:cstheme="minorHAnsi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</w:p>
    <w:p w14:paraId="734A8B9A" w14:textId="77777777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77777777" w:rsidR="00924DD3" w:rsidRPr="00924DD3" w:rsidRDefault="00924DD3" w:rsidP="00924DD3">
      <w:pPr>
        <w:rPr>
          <w:rFonts w:cstheme="minorHAnsi"/>
        </w:rPr>
      </w:pPr>
    </w:p>
    <w:p w14:paraId="2DE952B9" w14:textId="77777777" w:rsidR="00924DD3" w:rsidRPr="00924DD3" w:rsidRDefault="00924DD3" w:rsidP="00924DD3">
      <w:pPr>
        <w:rPr>
          <w:rFonts w:cstheme="minorHAnsi"/>
        </w:rPr>
      </w:pPr>
    </w:p>
    <w:p w14:paraId="769F11F7" w14:textId="77777777" w:rsidR="00924DD3" w:rsidRPr="00924DD3" w:rsidRDefault="00924DD3" w:rsidP="00924DD3">
      <w:pPr>
        <w:rPr>
          <w:rFonts w:cstheme="minorHAnsi"/>
        </w:rPr>
      </w:pPr>
    </w:p>
    <w:p w14:paraId="28452956" w14:textId="77777777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1E69FC91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49" w:name="_Toc170407451"/>
      <w:r w:rsidRPr="00715D43">
        <w:rPr>
          <w:rFonts w:cstheme="minorHAnsi"/>
          <w:lang w:val="pt-PT"/>
        </w:rPr>
        <w:lastRenderedPageBreak/>
        <w:t>Trabalho Desenvolvido</w:t>
      </w:r>
      <w:bookmarkEnd w:id="49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50" w:name="_Toc170407452"/>
      <w:r w:rsidRPr="009533D2">
        <w:rPr>
          <w:lang w:val="pt-PT"/>
        </w:rPr>
        <w:t>Fase 2 - Análise de Requisitos</w:t>
      </w:r>
      <w:bookmarkEnd w:id="50"/>
    </w:p>
    <w:p w14:paraId="7A991677" w14:textId="3B595268" w:rsidR="00EE307B" w:rsidRDefault="007F27B6" w:rsidP="00EE307B">
      <w:pPr>
        <w:spacing w:after="0" w:line="360" w:lineRule="auto"/>
      </w:pPr>
      <w:r>
        <w:t xml:space="preserve">Apo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, a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62207389" w14:textId="77777777" w:rsidR="00EE307B" w:rsidRPr="00EE307B" w:rsidRDefault="00EE307B" w:rsidP="00EE307B">
      <w:pPr>
        <w:spacing w:after="0" w:line="360" w:lineRule="auto"/>
      </w:pPr>
    </w:p>
    <w:p w14:paraId="5DFFC113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Funcionais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174BF23A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lastRenderedPageBreak/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1F431E56" w14:textId="60E86871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4EFB9A41" w14:textId="77777777" w:rsidR="00EE307B" w:rsidRPr="00EE307B" w:rsidRDefault="00EE307B" w:rsidP="00EE307B">
      <w:pPr>
        <w:spacing w:after="0" w:line="360" w:lineRule="auto"/>
        <w:ind w:left="1440"/>
      </w:pPr>
    </w:p>
    <w:p w14:paraId="6CEF893B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Não Funcionais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214DE761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1DD136C5" w14:textId="77777777" w:rsidR="00EE307B" w:rsidRDefault="00EE307B" w:rsidP="00EE307B">
      <w:pPr>
        <w:spacing w:after="0" w:line="360" w:lineRule="auto"/>
        <w:ind w:left="720"/>
        <w:rPr>
          <w:b/>
          <w:bCs/>
        </w:rPr>
      </w:pP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lastRenderedPageBreak/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51" w:name="_Toc170407453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51"/>
    </w:p>
    <w:p w14:paraId="147F26A2" w14:textId="25011B05" w:rsidR="009533D2" w:rsidRDefault="009533D2" w:rsidP="00896CA4">
      <w:pPr>
        <w:spacing w:line="360" w:lineRule="auto"/>
      </w:pPr>
      <w:r w:rsidRPr="009533D2">
        <w:t>Com base nos requisitos identificados, foi projetada a arquitetura do sistema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</w:p>
    <w:p w14:paraId="640364B4" w14:textId="5588DF5F" w:rsidR="007B58B6" w:rsidRDefault="007B58B6" w:rsidP="007B58B6"/>
    <w:p w14:paraId="713B29D9" w14:textId="6E88EB2E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A5F1A46">
                <wp:simplePos x="0" y="0"/>
                <wp:positionH relativeFrom="column">
                  <wp:posOffset>8890</wp:posOffset>
                </wp:positionH>
                <wp:positionV relativeFrom="paragraph">
                  <wp:posOffset>2961640</wp:posOffset>
                </wp:positionV>
                <wp:extent cx="5391150" cy="635"/>
                <wp:effectExtent l="0" t="0" r="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1BB828CF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2" w:name="_Toc170407397"/>
                            <w:r>
                              <w:t xml:space="preserve">Figura </w:t>
                            </w:r>
                            <w:r w:rsidR="00756FAA">
                              <w:fldChar w:fldCharType="begin"/>
                            </w:r>
                            <w:r w:rsidR="00756FAA">
                              <w:instrText xml:space="preserve"> SEQ Figura \* ARABIC </w:instrText>
                            </w:r>
                            <w:r w:rsidR="00756FAA">
                              <w:fldChar w:fldCharType="separate"/>
                            </w:r>
                            <w:r w:rsidR="00411B87">
                              <w:rPr>
                                <w:noProof/>
                              </w:rPr>
                              <w:t>3</w:t>
                            </w:r>
                            <w:r w:rsidR="00756FA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Casos de Uso</w:t>
                            </w:r>
                            <w:bookmarkEnd w:id="5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33FB8" id="Caixa de texto 4226" o:spid="_x0000_s1028" type="#_x0000_t202" style="position:absolute;left:0;text-align:left;margin-left:.7pt;margin-top:233.2pt;width:424.5pt;height:.0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" stroked="f">
                <v:textbox style="mso-fit-shape-to-text:t" inset="0,0,0,0">
                  <w:txbxContent>
                    <w:p w14:paraId="5FB71C10" w14:textId="1BB828CF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53" w:name="_Toc170407397"/>
                      <w:r>
                        <w:t xml:space="preserve">Figura </w:t>
                      </w:r>
                      <w:r w:rsidR="00756FAA">
                        <w:fldChar w:fldCharType="begin"/>
                      </w:r>
                      <w:r w:rsidR="00756FAA">
                        <w:instrText xml:space="preserve"> SEQ Figura \* ARABIC </w:instrText>
                      </w:r>
                      <w:r w:rsidR="00756FAA">
                        <w:fldChar w:fldCharType="separate"/>
                      </w:r>
                      <w:r w:rsidR="00411B87">
                        <w:rPr>
                          <w:noProof/>
                        </w:rPr>
                        <w:t>3</w:t>
                      </w:r>
                      <w:r w:rsidR="00756FAA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Casos de Uso</w:t>
                      </w:r>
                      <w:bookmarkEnd w:id="5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2676D">
        <w:rPr>
          <w:noProof/>
        </w:rPr>
        <w:drawing>
          <wp:anchor distT="0" distB="0" distL="114300" distR="114300" simplePos="0" relativeHeight="251831296" behindDoc="0" locked="0" layoutInCell="1" allowOverlap="1" wp14:anchorId="15FDE054" wp14:editId="161874CC">
            <wp:simplePos x="0" y="0"/>
            <wp:positionH relativeFrom="margin">
              <wp:align>right</wp:align>
            </wp:positionH>
            <wp:positionV relativeFrom="paragraph">
              <wp:posOffset>630555</wp:posOffset>
            </wp:positionV>
            <wp:extent cx="5391150" cy="2273935"/>
            <wp:effectExtent l="0" t="0" r="0" b="0"/>
            <wp:wrapTopAndBottom/>
            <wp:docPr id="4224" name="Imagem 4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" name="Imagem 422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1C04BD1F" w:rsidR="007B58B6" w:rsidRDefault="007B58B6" w:rsidP="007B58B6"/>
    <w:p w14:paraId="500DEEB8" w14:textId="02B35F98" w:rsidR="007B58B6" w:rsidRDefault="007B58B6" w:rsidP="00B8504C">
      <w:pPr>
        <w:spacing w:line="360" w:lineRule="auto"/>
      </w:pPr>
      <w:r>
        <w:t xml:space="preserve">O diagrama de casos de uso descreve as interações entre os utilizadores (administradores de eventos e visitantes) e o sistema. Ele define as funcionalidades que </w:t>
      </w:r>
      <w:r>
        <w:lastRenderedPageBreak/>
        <w:t>o sistema oferece, tais como monitorização em tempo real, alertas de condições anormais e acesso a relatórios históricos.</w:t>
      </w:r>
    </w:p>
    <w:p w14:paraId="418BEEAC" w14:textId="6883F4F3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A5DF41">
                <wp:simplePos x="0" y="0"/>
                <wp:positionH relativeFrom="column">
                  <wp:posOffset>214630</wp:posOffset>
                </wp:positionH>
                <wp:positionV relativeFrom="paragraph">
                  <wp:posOffset>5121910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3DABCFDB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54" w:name="_Toc170407398"/>
                            <w:r>
                              <w:t xml:space="preserve">Figura </w:t>
                            </w:r>
                            <w:r w:rsidR="00756FAA">
                              <w:fldChar w:fldCharType="begin"/>
                            </w:r>
                            <w:r w:rsidR="00756FAA">
                              <w:instrText xml:space="preserve"> SEQ Figura \* ARABIC </w:instrText>
                            </w:r>
                            <w:r w:rsidR="00756FAA">
                              <w:fldChar w:fldCharType="separate"/>
                            </w:r>
                            <w:r w:rsidR="00411B87">
                              <w:rPr>
                                <w:noProof/>
                              </w:rPr>
                              <w:t>4</w:t>
                            </w:r>
                            <w:r w:rsidR="00756FA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Classes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29" type="#_x0000_t202" style="position:absolute;left:0;text-align:left;margin-left:16.9pt;margin-top:403.3pt;width:411.6pt;height:.0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" stroked="f">
                <v:textbox style="mso-fit-shape-to-text:t" inset="0,0,0,0">
                  <w:txbxContent>
                    <w:p w14:paraId="2DFC2B8F" w14:textId="3DABCFDB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55" w:name="_Toc170407398"/>
                      <w:r>
                        <w:t xml:space="preserve">Figura </w:t>
                      </w:r>
                      <w:r w:rsidR="00756FAA">
                        <w:fldChar w:fldCharType="begin"/>
                      </w:r>
                      <w:r w:rsidR="00756FAA">
                        <w:instrText xml:space="preserve"> SEQ Figura \* ARABIC </w:instrText>
                      </w:r>
                      <w:r w:rsidR="00756FAA">
                        <w:fldChar w:fldCharType="separate"/>
                      </w:r>
                      <w:r w:rsidR="00411B87">
                        <w:rPr>
                          <w:noProof/>
                        </w:rPr>
                        <w:t>4</w:t>
                      </w:r>
                      <w:r w:rsidR="00756FAA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Classes</w:t>
                      </w:r>
                      <w:bookmarkEnd w:id="5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516BED">
        <w:rPr>
          <w:noProof/>
          <w:lang w:val="pt-PT"/>
        </w:rPr>
        <w:drawing>
          <wp:anchor distT="0" distB="0" distL="114300" distR="114300" simplePos="0" relativeHeight="251829248" behindDoc="0" locked="0" layoutInCell="1" allowOverlap="1" wp14:anchorId="0AD4756A" wp14:editId="06D13B99">
            <wp:simplePos x="0" y="0"/>
            <wp:positionH relativeFrom="margin">
              <wp:posOffset>214630</wp:posOffset>
            </wp:positionH>
            <wp:positionV relativeFrom="paragraph">
              <wp:posOffset>502285</wp:posOffset>
            </wp:positionV>
            <wp:extent cx="5227320" cy="4562475"/>
            <wp:effectExtent l="0" t="0" r="0" b="9525"/>
            <wp:wrapTopAndBottom/>
            <wp:docPr id="252" name="Imagem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m 252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32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3050108E" w14:textId="244D1F79" w:rsidR="007B58B6" w:rsidRDefault="007B58B6" w:rsidP="007B58B6"/>
    <w:p w14:paraId="5E53BFB1" w14:textId="77777777" w:rsidR="007B58B6" w:rsidRDefault="007B58B6" w:rsidP="007B58B6"/>
    <w:p w14:paraId="0A97E9C9" w14:textId="3F494CF9" w:rsidR="007B58B6" w:rsidRDefault="007B58B6" w:rsidP="00B8504C">
      <w:pPr>
        <w:spacing w:line="360" w:lineRule="auto"/>
      </w:pPr>
      <w:r>
        <w:t xml:space="preserve">O diagrama de classes detalha a estrutura do sistema </w:t>
      </w:r>
      <w:r w:rsidR="004A29E1">
        <w:t>de software, ou seja, no que toca ao Raspberry Pi</w:t>
      </w:r>
      <w:r w:rsidR="007E11E7">
        <w:t xml:space="preserve"> </w:t>
      </w:r>
      <w:r w:rsidR="007F4679">
        <w:t xml:space="preserve">que foi elaborado em Python </w:t>
      </w:r>
      <w:r w:rsidR="007E11E7">
        <w:t>e ao controlo dos sensores e envio dos dados para o servidor Web,</w:t>
      </w:r>
      <w:r>
        <w:t xml:space="preserve"> mostrando as classes principais, seus atributos e métodos, bem como as relações entre elas. Este diagrama ajuda a entender a organização do código e a interação entre diferentes partes do sistema.</w:t>
      </w:r>
    </w:p>
    <w:p w14:paraId="00F08177" w14:textId="45A7ABD3" w:rsidR="007B58B6" w:rsidRDefault="007B58B6" w:rsidP="007B58B6"/>
    <w:p w14:paraId="7AE22522" w14:textId="77777777" w:rsidR="007B58B6" w:rsidRDefault="007B58B6" w:rsidP="007B58B6"/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lastRenderedPageBreak/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1BC2FE2C" w:rsidR="005B17C7" w:rsidRDefault="005B17C7" w:rsidP="00ED48BD">
      <w:pPr>
        <w:pStyle w:val="Legenda"/>
      </w:pPr>
      <w:bookmarkStart w:id="56" w:name="_Toc170407399"/>
      <w:r>
        <w:t xml:space="preserve">Figura </w:t>
      </w:r>
      <w:fldSimple w:instr=" SEQ Figura \* ARABIC ">
        <w:r w:rsidR="00411B87">
          <w:rPr>
            <w:noProof/>
          </w:rPr>
          <w:t>5</w:t>
        </w:r>
      </w:fldSimple>
      <w:r>
        <w:t xml:space="preserve"> - Diagrama ER</w:t>
      </w:r>
      <w:bookmarkEnd w:id="56"/>
    </w:p>
    <w:p w14:paraId="608D7F8C" w14:textId="64B77EB7" w:rsidR="007B58B6" w:rsidRPr="005B17C7" w:rsidRDefault="007B58B6" w:rsidP="005B17C7">
      <w:pPr>
        <w:pStyle w:val="Legenda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>O diagrama ER 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</w:t>
      </w:r>
      <w:proofErr w:type="spellStart"/>
      <w:r w:rsidR="004A29E1">
        <w:rPr>
          <w:b w:val="0"/>
          <w:bCs w:val="0"/>
          <w:sz w:val="24"/>
          <w:szCs w:val="24"/>
        </w:rPr>
        <w:t>atertas</w:t>
      </w:r>
      <w:proofErr w:type="spellEnd"/>
      <w:r w:rsidR="004A29E1">
        <w:rPr>
          <w:b w:val="0"/>
          <w:bCs w:val="0"/>
          <w:sz w:val="24"/>
          <w:szCs w:val="24"/>
        </w:rPr>
        <w:t xml:space="preserve"> </w:t>
      </w:r>
      <w:proofErr w:type="spellStart"/>
      <w:r w:rsidR="004A29E1">
        <w:rPr>
          <w:b w:val="0"/>
          <w:bCs w:val="0"/>
          <w:sz w:val="24"/>
          <w:szCs w:val="24"/>
        </w:rPr>
        <w:t>etc</w:t>
      </w:r>
      <w:proofErr w:type="spellEnd"/>
      <w:r w:rsidR="004A29E1">
        <w:rPr>
          <w:b w:val="0"/>
          <w:bCs w:val="0"/>
          <w:sz w:val="24"/>
          <w:szCs w:val="24"/>
        </w:rPr>
        <w:t>…</w:t>
      </w:r>
      <w:r w:rsidRPr="005B17C7">
        <w:rPr>
          <w:b w:val="0"/>
          <w:bCs w:val="0"/>
          <w:sz w:val="24"/>
          <w:szCs w:val="24"/>
        </w:rPr>
        <w:t>, destacando as tabelas principais, os campos em cada tabela e os relacionamentos entre elas. Este diagrama é essencial para entender como os dados são armazenados e organizados no sistema.</w:t>
      </w:r>
    </w:p>
    <w:p w14:paraId="2F63169C" w14:textId="02706632" w:rsidR="007B58B6" w:rsidRDefault="007B58B6" w:rsidP="007B58B6"/>
    <w:p w14:paraId="2D0D4590" w14:textId="3D52D232" w:rsidR="006A147A" w:rsidRDefault="006A147A" w:rsidP="007B58B6"/>
    <w:p w14:paraId="2D56920B" w14:textId="6D2D8D94" w:rsidR="006A147A" w:rsidRDefault="006A147A" w:rsidP="007B58B6"/>
    <w:p w14:paraId="079D61F4" w14:textId="3BC3726E" w:rsidR="006A147A" w:rsidRDefault="006A147A" w:rsidP="007B58B6"/>
    <w:p w14:paraId="5409C6EB" w14:textId="162100DD" w:rsidR="006A147A" w:rsidRDefault="006A147A" w:rsidP="007B58B6"/>
    <w:p w14:paraId="7AD1A1EF" w14:textId="77777777" w:rsidR="006A147A" w:rsidRDefault="006A147A" w:rsidP="007B58B6"/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0238312D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7" w:name="_Toc170407400"/>
                            <w:r>
                              <w:t xml:space="preserve">Figura </w:t>
                            </w:r>
                            <w:fldSimple w:instr=" SEQ Figura \* ARABIC ">
                              <w:r w:rsidR="00411B87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57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0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" stroked="f">
                <v:textbox style="mso-fit-shape-to-text:t" inset="0,0,0,0">
                  <w:txbxContent>
                    <w:p w14:paraId="3441CD1B" w14:textId="0238312D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58" w:name="_Toc170407400"/>
                      <w:r>
                        <w:t xml:space="preserve">Figura </w:t>
                      </w:r>
                      <w:fldSimple w:instr=" SEQ Figura \* ARABIC ">
                        <w:r w:rsidR="00411B87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58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1C4049C2" w14:textId="23E80BB7" w:rsidR="009533D2" w:rsidRDefault="007B58B6" w:rsidP="00B8504C">
      <w:pPr>
        <w:spacing w:line="360" w:lineRule="auto"/>
      </w:pPr>
      <w:r>
        <w:t xml:space="preserve">O diagrama de </w:t>
      </w:r>
      <w:proofErr w:type="spellStart"/>
      <w:r>
        <w:t>deployment</w:t>
      </w:r>
      <w:proofErr w:type="spellEnd"/>
      <w:r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</w:p>
    <w:p w14:paraId="181628A0" w14:textId="43D14067" w:rsidR="006A147A" w:rsidRDefault="006A147A" w:rsidP="007B58B6"/>
    <w:p w14:paraId="4DA08D74" w14:textId="37A3053F" w:rsidR="00516BED" w:rsidRDefault="00516BED" w:rsidP="007B58B6"/>
    <w:p w14:paraId="040D0840" w14:textId="030221DF" w:rsidR="00516BED" w:rsidRDefault="00516BED" w:rsidP="007B58B6"/>
    <w:p w14:paraId="03DA1858" w14:textId="60E4A184" w:rsidR="00516BED" w:rsidRDefault="00516BED" w:rsidP="007B58B6"/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bookmarkStart w:id="59" w:name="_Toc170407454"/>
      <w:proofErr w:type="spellStart"/>
      <w:r>
        <w:lastRenderedPageBreak/>
        <w:t>Fase</w:t>
      </w:r>
      <w:proofErr w:type="spellEnd"/>
      <w:r>
        <w:t xml:space="preserve"> 4 - Desenvolvimento</w:t>
      </w:r>
      <w:bookmarkEnd w:id="59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Implementação</w:t>
      </w:r>
      <w:proofErr w:type="spellEnd"/>
      <w:r w:rsidRPr="006C493D">
        <w:rPr>
          <w:lang w:eastAsia="en-150"/>
        </w:rPr>
        <w:t xml:space="preserve"> da </w:t>
      </w:r>
      <w:proofErr w:type="spellStart"/>
      <w:r w:rsidRPr="006C493D">
        <w:rPr>
          <w:lang w:eastAsia="en-150"/>
        </w:rPr>
        <w:t>Infraestrutura</w:t>
      </w:r>
      <w:proofErr w:type="spellEnd"/>
      <w:r w:rsidRPr="006C493D">
        <w:rPr>
          <w:lang w:eastAsia="en-150"/>
        </w:rPr>
        <w:t xml:space="preserve"> IoT</w:t>
      </w:r>
    </w:p>
    <w:p w14:paraId="13F59432" w14:textId="5580C4E6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a infraestrutura IoT envolveu a utilização do Raspberry Pi 4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B como o principal componente de processamento do sistema. O Raspberry Pi 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296E5B1C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60" w:name="_Toc170407401"/>
      <w:r>
        <w:t xml:space="preserve">Figura </w:t>
      </w:r>
      <w:fldSimple w:instr=" SEQ Figura \* ARABIC ">
        <w:r w:rsidR="00411B87">
          <w:rPr>
            <w:noProof/>
          </w:rPr>
          <w:t>7</w:t>
        </w:r>
      </w:fldSimple>
      <w:r>
        <w:t xml:space="preserve"> - Desenvolvimento da </w:t>
      </w:r>
      <w:proofErr w:type="spellStart"/>
      <w:r>
        <w:t>Infrastrutura</w:t>
      </w:r>
      <w:bookmarkEnd w:id="60"/>
      <w:proofErr w:type="spellEnd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6ADCD675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A configuração inicial do Raspberry Pi começou com a instalação do Raspberry Pi OS em um cartão SD. Após a instalação do sistema operacional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3F34889D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o script Python foi uma parte crucial desta fase. O script foi responsável por ler os dados dos sensores conectados ao Raspberry Pi, processá-los e enviá-los para um servidor remoto. Este script foi escrito e testad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43118628" w14:textId="49B9A739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Integração com o Servidor Apache</w:t>
      </w:r>
    </w:p>
    <w:p w14:paraId="12547C55" w14:textId="6AC3CF38" w:rsid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do método PO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uma interface web. Esta interface foi desenvolvida para ser acessível tanto para os participantes do evento quanto para os organizadores.</w:t>
      </w:r>
    </w:p>
    <w:p w14:paraId="06728B1F" w14:textId="77777777" w:rsidR="00502901" w:rsidRPr="006C493D" w:rsidRDefault="00502901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lastRenderedPageBreak/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644BFDA6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 a seguir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6FD7EDFE" w:rsidR="00C95260" w:rsidRDefault="00634303" w:rsidP="00634303">
      <w:pPr>
        <w:pStyle w:val="Legenda"/>
      </w:pPr>
      <w:bookmarkStart w:id="61" w:name="_Toc170407402"/>
      <w:r>
        <w:t xml:space="preserve">Figura </w:t>
      </w:r>
      <w:r w:rsidR="00756FAA">
        <w:fldChar w:fldCharType="begin"/>
      </w:r>
      <w:r w:rsidR="00756FAA">
        <w:instrText xml:space="preserve"> SEQ Figura \* ARABIC </w:instrText>
      </w:r>
      <w:r w:rsidR="00756FAA">
        <w:fldChar w:fldCharType="separate"/>
      </w:r>
      <w:r w:rsidR="00411B87">
        <w:rPr>
          <w:noProof/>
        </w:rPr>
        <w:t>8</w:t>
      </w:r>
      <w:r w:rsidR="00756FAA">
        <w:rPr>
          <w:noProof/>
        </w:rPr>
        <w:fldChar w:fldCharType="end"/>
      </w:r>
      <w:r>
        <w:t xml:space="preserve"> - Página de </w:t>
      </w:r>
      <w:proofErr w:type="spellStart"/>
      <w:r>
        <w:t>Dashboard</w:t>
      </w:r>
      <w:bookmarkEnd w:id="61"/>
      <w:proofErr w:type="spellEnd"/>
    </w:p>
    <w:p w14:paraId="0911FF96" w14:textId="1286D791" w:rsidR="00634303" w:rsidRDefault="00634303" w:rsidP="00634303"/>
    <w:p w14:paraId="5A088062" w14:textId="13321DF9" w:rsidR="00634303" w:rsidRDefault="00634303" w:rsidP="00634303"/>
    <w:p w14:paraId="04B4A24B" w14:textId="77777777" w:rsidR="00634303" w:rsidRPr="00634303" w:rsidRDefault="00634303" w:rsidP="00634303"/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7D4B7392" w:rsidR="009E3C99" w:rsidRDefault="009E3C99" w:rsidP="009E3C99">
      <w:pPr>
        <w:pStyle w:val="Legenda"/>
      </w:pPr>
      <w:bookmarkStart w:id="62" w:name="_Toc170407403"/>
      <w:r>
        <w:t xml:space="preserve">Figura </w:t>
      </w:r>
      <w:r w:rsidR="00756FAA">
        <w:fldChar w:fldCharType="begin"/>
      </w:r>
      <w:r w:rsidR="00756FAA">
        <w:instrText xml:space="preserve"> SEQ Figura \* ARABIC </w:instrText>
      </w:r>
      <w:r w:rsidR="00756FAA">
        <w:fldChar w:fldCharType="separate"/>
      </w:r>
      <w:r w:rsidR="00411B87">
        <w:rPr>
          <w:noProof/>
        </w:rPr>
        <w:t>9</w:t>
      </w:r>
      <w:r w:rsidR="00756FAA">
        <w:rPr>
          <w:noProof/>
        </w:rPr>
        <w:fldChar w:fldCharType="end"/>
      </w:r>
      <w:r>
        <w:t xml:space="preserve"> - Página de Histórico de dados</w:t>
      </w:r>
      <w:bookmarkEnd w:id="62"/>
    </w:p>
    <w:p w14:paraId="13F25990" w14:textId="5805A211" w:rsidR="00607FB8" w:rsidRPr="00607FB8" w:rsidRDefault="00607FB8" w:rsidP="00D469E3">
      <w:pPr>
        <w:spacing w:line="360" w:lineRule="auto"/>
      </w:pPr>
      <w:r>
        <w:t>Esta é a página de Histórico do sistema todos os dados coletados dos sensores são exibidos nesta página e permite também ordenar a informação por ordem 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0C18DA1B" w:rsidR="00C95260" w:rsidRDefault="009E3C99" w:rsidP="009E3C99">
      <w:pPr>
        <w:pStyle w:val="Legenda"/>
      </w:pPr>
      <w:bookmarkStart w:id="63" w:name="_Toc170407404"/>
      <w:r>
        <w:t xml:space="preserve">Figura </w:t>
      </w:r>
      <w:r w:rsidR="00756FAA">
        <w:fldChar w:fldCharType="begin"/>
      </w:r>
      <w:r w:rsidR="00756FAA">
        <w:instrText xml:space="preserve"> SEQ Figura \* ARABIC </w:instrText>
      </w:r>
      <w:r w:rsidR="00756FAA">
        <w:fldChar w:fldCharType="separate"/>
      </w:r>
      <w:r w:rsidR="00411B87">
        <w:rPr>
          <w:noProof/>
        </w:rPr>
        <w:t>10</w:t>
      </w:r>
      <w:r w:rsidR="00756FAA">
        <w:rPr>
          <w:noProof/>
        </w:rPr>
        <w:fldChar w:fldCharType="end"/>
      </w:r>
      <w:r>
        <w:t xml:space="preserve"> - Página de </w:t>
      </w:r>
      <w:r w:rsidR="00CA77F9">
        <w:t>Configuração de Alertas</w:t>
      </w:r>
      <w:bookmarkEnd w:id="63"/>
    </w:p>
    <w:p w14:paraId="4F4AA403" w14:textId="2A073A1A" w:rsidR="00CA77F9" w:rsidRDefault="00A73FD9" w:rsidP="0020554E">
      <w:pPr>
        <w:spacing w:line="360" w:lineRule="auto"/>
      </w:pPr>
      <w:r>
        <w:t>Esta é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>
        <w:t xml:space="preserve"> </w:t>
      </w:r>
      <w:r w:rsidR="0097697E">
        <w:t>A</w:t>
      </w:r>
      <w:r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1E380992" w:rsidR="00634303" w:rsidRDefault="0097697E" w:rsidP="0097697E">
      <w:pPr>
        <w:pStyle w:val="Legenda"/>
      </w:pPr>
      <w:bookmarkStart w:id="64" w:name="_Toc170407405"/>
      <w:r>
        <w:t xml:space="preserve">Figura </w:t>
      </w:r>
      <w:r w:rsidR="00756FAA">
        <w:fldChar w:fldCharType="begin"/>
      </w:r>
      <w:r w:rsidR="00756FAA">
        <w:instrText xml:space="preserve"> SE</w:instrText>
      </w:r>
      <w:r w:rsidR="00756FAA">
        <w:instrText xml:space="preserve">Q Figura \* ARABIC </w:instrText>
      </w:r>
      <w:r w:rsidR="00756FAA">
        <w:fldChar w:fldCharType="separate"/>
      </w:r>
      <w:r w:rsidR="00411B87">
        <w:rPr>
          <w:noProof/>
        </w:rPr>
        <w:t>11</w:t>
      </w:r>
      <w:r w:rsidR="00756FAA">
        <w:rPr>
          <w:noProof/>
        </w:rPr>
        <w:fldChar w:fldCharType="end"/>
      </w:r>
      <w:r>
        <w:t xml:space="preserve"> - Página de Sensores</w:t>
      </w:r>
      <w:bookmarkEnd w:id="64"/>
    </w:p>
    <w:p w14:paraId="38C04153" w14:textId="77777777" w:rsidR="0020554E" w:rsidRPr="0020554E" w:rsidRDefault="0020554E" w:rsidP="0020554E"/>
    <w:p w14:paraId="4F28C3F7" w14:textId="10E0A76C" w:rsidR="00A73FD9" w:rsidRPr="00A73FD9" w:rsidRDefault="00A73FD9" w:rsidP="0020554E">
      <w:pPr>
        <w:spacing w:line="360" w:lineRule="auto"/>
        <w:rPr>
          <w:lang w:eastAsia="en-150"/>
        </w:rPr>
      </w:pPr>
      <w:r>
        <w:rPr>
          <w:lang w:eastAsia="en-150"/>
        </w:rPr>
        <w:t>Esta 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1C7B275E" w:rsidR="009E3C99" w:rsidRDefault="00CA77F9" w:rsidP="00CA77F9">
      <w:pPr>
        <w:pStyle w:val="Legenda"/>
      </w:pPr>
      <w:bookmarkStart w:id="65" w:name="_Toc170407406"/>
      <w:r>
        <w:t xml:space="preserve">Figura </w:t>
      </w:r>
      <w:r w:rsidR="00756FAA">
        <w:fldChar w:fldCharType="begin"/>
      </w:r>
      <w:r w:rsidR="00756FAA">
        <w:instrText xml:space="preserve"> SEQ Figura \* </w:instrText>
      </w:r>
      <w:r w:rsidR="00756FAA">
        <w:instrText xml:space="preserve">ARABIC </w:instrText>
      </w:r>
      <w:r w:rsidR="00756FAA">
        <w:fldChar w:fldCharType="separate"/>
      </w:r>
      <w:r w:rsidR="00411B87">
        <w:rPr>
          <w:noProof/>
        </w:rPr>
        <w:t>12</w:t>
      </w:r>
      <w:r w:rsidR="00756FAA">
        <w:rPr>
          <w:noProof/>
        </w:rPr>
        <w:fldChar w:fldCharType="end"/>
      </w:r>
      <w:r>
        <w:t xml:space="preserve"> - Página de Espaços e Associação de </w:t>
      </w:r>
      <w:r w:rsidR="00634303">
        <w:t>Polígonos</w:t>
      </w:r>
      <w:bookmarkEnd w:id="65"/>
    </w:p>
    <w:p w14:paraId="6802A259" w14:textId="05A9C91A" w:rsidR="0097697E" w:rsidRDefault="0097697E" w:rsidP="0097697E"/>
    <w:p w14:paraId="52563527" w14:textId="691554B0" w:rsidR="0097697E" w:rsidRDefault="0097697E" w:rsidP="0020554E">
      <w:pPr>
        <w:spacing w:line="360" w:lineRule="auto"/>
      </w:pPr>
      <w:r>
        <w:lastRenderedPageBreak/>
        <w:t>Esta é a página de espaços e nesta página foi implementado</w:t>
      </w:r>
      <w:r w:rsidR="0020554E">
        <w:t xml:space="preserve"> a</w:t>
      </w:r>
      <w:r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50F3A58B" w:rsidR="0020554E" w:rsidRDefault="0020554E" w:rsidP="0020554E">
      <w:pPr>
        <w:pStyle w:val="Legenda"/>
      </w:pPr>
      <w:bookmarkStart w:id="66" w:name="_Toc170407407"/>
      <w:r>
        <w:t xml:space="preserve">Figura </w:t>
      </w:r>
      <w:r w:rsidR="00756FAA">
        <w:fldChar w:fldCharType="begin"/>
      </w:r>
      <w:r w:rsidR="00756FAA">
        <w:instrText xml:space="preserve"> SEQ Figura \* ARABIC </w:instrText>
      </w:r>
      <w:r w:rsidR="00756FAA">
        <w:fldChar w:fldCharType="separate"/>
      </w:r>
      <w:r w:rsidR="00411B87">
        <w:rPr>
          <w:noProof/>
        </w:rPr>
        <w:t>13</w:t>
      </w:r>
      <w:r w:rsidR="00756FAA">
        <w:rPr>
          <w:noProof/>
        </w:rPr>
        <w:fldChar w:fldCharType="end"/>
      </w:r>
      <w:r>
        <w:t xml:space="preserve"> - Página de registo</w:t>
      </w:r>
      <w:bookmarkEnd w:id="66"/>
    </w:p>
    <w:p w14:paraId="75B4BA33" w14:textId="31583768" w:rsidR="0020554E" w:rsidRDefault="0020554E" w:rsidP="0020554E"/>
    <w:p w14:paraId="20525472" w14:textId="39AFAFDC" w:rsidR="0020554E" w:rsidRDefault="0020554E" w:rsidP="00D469E3">
      <w:pPr>
        <w:spacing w:line="360" w:lineRule="auto"/>
      </w:pPr>
      <w:r>
        <w:t xml:space="preserve">Esta 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19BBB688" w:rsidR="00AA5905" w:rsidRDefault="00AA5905" w:rsidP="00AA5905">
      <w:pPr>
        <w:pStyle w:val="Legenda"/>
      </w:pPr>
      <w:bookmarkStart w:id="67" w:name="_Toc170407408"/>
      <w:r>
        <w:t xml:space="preserve">Figura </w:t>
      </w:r>
      <w:r w:rsidR="00756FAA">
        <w:fldChar w:fldCharType="begin"/>
      </w:r>
      <w:r w:rsidR="00756FAA">
        <w:instrText xml:space="preserve"> SEQ Figura \* ARABIC </w:instrText>
      </w:r>
      <w:r w:rsidR="00756FAA">
        <w:fldChar w:fldCharType="separate"/>
      </w:r>
      <w:r w:rsidR="00411B87">
        <w:rPr>
          <w:noProof/>
        </w:rPr>
        <w:t>14</w:t>
      </w:r>
      <w:r w:rsidR="00756FAA">
        <w:rPr>
          <w:noProof/>
        </w:rPr>
        <w:fldChar w:fldCharType="end"/>
      </w:r>
      <w:r>
        <w:t xml:space="preserve"> - Página de Gestão de Contas</w:t>
      </w:r>
      <w:bookmarkEnd w:id="67"/>
    </w:p>
    <w:p w14:paraId="0221154C" w14:textId="4A3AC486" w:rsidR="00AA5905" w:rsidRDefault="00AA5905" w:rsidP="00AA5905"/>
    <w:p w14:paraId="4B922033" w14:textId="59E108D9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45287FE6" w14:textId="22C9C14E" w:rsidR="005B17C7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 xml:space="preserve">, o valor (temperatura, umidade, etc..) e o id do sensor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Montagem e Ligações dos Sensores</w:t>
      </w:r>
    </w:p>
    <w:p w14:paraId="7D1D7D04" w14:textId="12330BD8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ram realizadas com atenção especial à precisão das conexões. C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4AF2A5EC" w14:textId="77777777" w:rsidR="00411B87" w:rsidRDefault="005B17C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rFonts w:eastAsia="Times New Roman" w:cstheme="minorHAnsi"/>
          <w:szCs w:val="24"/>
          <w:lang w:eastAsia="en-150"/>
        </w:rPr>
        <w:t xml:space="preserve">Sendo apenas um projeto protótipo foi idealizado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4A19DA">
        <w:rPr>
          <w:rFonts w:eastAsia="Times New Roman" w:cstheme="minorHAnsi"/>
          <w:szCs w:val="24"/>
          <w:lang w:eastAsia="en-150"/>
        </w:rPr>
        <w:t>,</w:t>
      </w:r>
      <w:r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0232F036" w14:textId="07470760" w:rsidR="00411B87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2B18BBD">
                <wp:simplePos x="0" y="0"/>
                <wp:positionH relativeFrom="margin">
                  <wp:posOffset>189865</wp:posOffset>
                </wp:positionH>
                <wp:positionV relativeFrom="paragraph">
                  <wp:posOffset>241744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4A0B7921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68" w:name="_Toc170407409"/>
                            <w:r>
                              <w:t xml:space="preserve">Figura </w:t>
                            </w:r>
                            <w:fldSimple w:instr=" SEQ Figura \* ARABIC ">
                              <w:r w:rsidR="00411B87">
                                <w:rPr>
                                  <w:noProof/>
                                </w:rPr>
                                <w:t>15</w:t>
                              </w:r>
                            </w:fldSimple>
                            <w:r>
                              <w:t xml:space="preserve"> - Caixa Inicial</w:t>
                            </w:r>
                            <w:bookmarkEnd w:id="6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1" type="#_x0000_t202" style="position:absolute;left:0;text-align:left;margin-left:14.95pt;margin-top:190.3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4A0B7921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69" w:name="_Toc170407409"/>
                      <w:r>
                        <w:t xml:space="preserve">Figura </w:t>
                      </w:r>
                      <w:fldSimple w:instr=" SEQ Figura \* ARABIC ">
                        <w:r w:rsidR="00411B87">
                          <w:rPr>
                            <w:noProof/>
                          </w:rPr>
                          <w:t>15</w:t>
                        </w:r>
                      </w:fldSimple>
                      <w:r>
                        <w:t xml:space="preserve"> - Caixa Inicial</w:t>
                      </w:r>
                      <w:bookmarkEnd w:id="69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6E422546">
                <wp:simplePos x="0" y="0"/>
                <wp:positionH relativeFrom="column">
                  <wp:posOffset>2263140</wp:posOffset>
                </wp:positionH>
                <wp:positionV relativeFrom="paragraph">
                  <wp:posOffset>239776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0FA9DA02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0" w:name="_Toc170407410"/>
                            <w:r>
                              <w:t xml:space="preserve">Figura </w:t>
                            </w:r>
                            <w:r w:rsidR="00756FAA">
                              <w:fldChar w:fldCharType="begin"/>
                            </w:r>
                            <w:r w:rsidR="00756FAA">
                              <w:instrText xml:space="preserve"> SEQ Figura \* ARABIC </w:instrText>
                            </w:r>
                            <w:r w:rsidR="00756FA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r w:rsidR="00756FA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Planificação da caixa</w:t>
                            </w:r>
                            <w:bookmarkEnd w:id="7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2" type="#_x0000_t202" style="position:absolute;left:0;text-align:left;margin-left:178.2pt;margin-top:188.8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" stroked="f">
                <v:textbox style="mso-fit-shape-to-text:t" inset="0,0,0,0">
                  <w:txbxContent>
                    <w:p w14:paraId="74A64702" w14:textId="0FA9DA02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1" w:name="_Toc170407410"/>
                      <w:r>
                        <w:t xml:space="preserve">Figura </w:t>
                      </w:r>
                      <w:r w:rsidR="00756FAA">
                        <w:fldChar w:fldCharType="begin"/>
                      </w:r>
                      <w:r w:rsidR="00756FAA">
                        <w:instrText xml:space="preserve"> SEQ Figura \* ARABIC </w:instrText>
                      </w:r>
                      <w:r w:rsidR="00756FAA"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r w:rsidR="00756FAA">
                        <w:rPr>
                          <w:noProof/>
                        </w:rPr>
                        <w:fldChar w:fldCharType="end"/>
                      </w:r>
                      <w:r>
                        <w:t xml:space="preserve"> - Planificação da caixa</w:t>
                      </w:r>
                      <w:bookmarkEnd w:id="71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66ED386C">
            <wp:simplePos x="0" y="0"/>
            <wp:positionH relativeFrom="margin">
              <wp:posOffset>2263140</wp:posOffset>
            </wp:positionH>
            <wp:positionV relativeFrom="paragraph">
              <wp:posOffset>49276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5E818FA9">
            <wp:simplePos x="0" y="0"/>
            <wp:positionH relativeFrom="margin">
              <wp:posOffset>189865</wp:posOffset>
            </wp:positionH>
            <wp:positionV relativeFrom="paragraph">
              <wp:posOffset>49339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74F2CB" w14:textId="174DFCF7" w:rsidR="00411B87" w:rsidRPr="00607FB8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2F8D3963">
                <wp:simplePos x="0" y="0"/>
                <wp:positionH relativeFrom="margin">
                  <wp:align>center</wp:align>
                </wp:positionH>
                <wp:positionV relativeFrom="paragraph">
                  <wp:posOffset>443674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7F171A27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2" w:name="_Toc170407411"/>
                            <w:r>
                              <w:t xml:space="preserve">Figura </w:t>
                            </w:r>
                            <w:fldSimple w:instr=" SEQ Figura \* ARABIC ">
                              <w:r w:rsidR="00411B87">
                                <w:rPr>
                                  <w:noProof/>
                                </w:rPr>
                                <w:t>17</w:t>
                              </w:r>
                            </w:fldSimple>
                            <w:r>
                              <w:t xml:space="preserve"> - Caixa Final</w:t>
                            </w:r>
                            <w:bookmarkEnd w:id="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3" type="#_x0000_t202" style="position:absolute;left:0;text-align:left;margin-left:0;margin-top:349.35pt;width:259.5pt;height:.05pt;z-index:251847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" stroked="f">
                <v:textbox style="mso-fit-shape-to-text:t" inset="0,0,0,0">
                  <w:txbxContent>
                    <w:p w14:paraId="7A6031DB" w14:textId="7F171A27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3" w:name="_Toc170407411"/>
                      <w:r>
                        <w:t xml:space="preserve">Figura </w:t>
                      </w:r>
                      <w:fldSimple w:instr=" SEQ Figura \* ARABIC ">
                        <w:r w:rsidR="00411B87">
                          <w:rPr>
                            <w:noProof/>
                          </w:rPr>
                          <w:t>17</w:t>
                        </w:r>
                      </w:fldSimple>
                      <w:r>
                        <w:t xml:space="preserve"> - Caixa Final</w:t>
                      </w:r>
                      <w:bookmarkEnd w:id="7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9F2355C">
            <wp:simplePos x="0" y="0"/>
            <wp:positionH relativeFrom="margin">
              <wp:align>center</wp:align>
            </wp:positionH>
            <wp:positionV relativeFrom="paragraph">
              <wp:posOffset>250571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2E3ED" w14:textId="4EE29022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74" w:name="_Toc170407455"/>
      <w:r>
        <w:rPr>
          <w:lang w:val="pt-PT"/>
        </w:rPr>
        <w:t xml:space="preserve">Fase 5 - </w:t>
      </w:r>
      <w:r w:rsidR="009533D2" w:rsidRPr="009533D2">
        <w:rPr>
          <w:lang w:val="pt-PT"/>
        </w:rPr>
        <w:t>Testes</w:t>
      </w:r>
      <w:bookmarkEnd w:id="74"/>
    </w:p>
    <w:p w14:paraId="2AF7266B" w14:textId="021D3A99" w:rsidR="0020554E" w:rsidRDefault="009533D2" w:rsidP="00834D06">
      <w:pPr>
        <w:spacing w:line="360" w:lineRule="auto"/>
      </w:pPr>
      <w:r w:rsidRPr="009533D2">
        <w:t xml:space="preserve">Foram conduzidos testes de funcionalidade e fiabilidade dos componentes IoT, incluindo </w:t>
      </w:r>
      <w:r w:rsidR="00F9017A">
        <w:t xml:space="preserve">a calibração dos sensores de modo a fornecerem resultados precisos. </w:t>
      </w:r>
      <w:r w:rsidRPr="009533D2">
        <w:t>Os resultados dos testes foram cuidadosamente analisados e documentados para garantir a qualidade e a 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.</w:t>
      </w:r>
    </w:p>
    <w:p w14:paraId="365DB814" w14:textId="77777777" w:rsidR="00411B87" w:rsidRPr="009533D2" w:rsidRDefault="00411B87" w:rsidP="00834D06">
      <w:pPr>
        <w:spacing w:line="360" w:lineRule="auto"/>
      </w:pP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75" w:name="_Toc170407456"/>
      <w:r>
        <w:rPr>
          <w:lang w:val="pt-PT"/>
        </w:rPr>
        <w:lastRenderedPageBreak/>
        <w:t xml:space="preserve">Fase 6 - </w:t>
      </w:r>
      <w:r w:rsidR="009533D2" w:rsidRPr="009533D2">
        <w:rPr>
          <w:lang w:val="pt-PT"/>
        </w:rPr>
        <w:t>Documentação</w:t>
      </w:r>
      <w:bookmarkEnd w:id="75"/>
    </w:p>
    <w:p w14:paraId="1FBF0AC3" w14:textId="3EBD0ACE" w:rsidR="009533D2" w:rsidRPr="009533D2" w:rsidRDefault="009533D2" w:rsidP="00834D06">
      <w:pPr>
        <w:spacing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 xml:space="preserve">. Também foram elaborados </w:t>
      </w:r>
      <w:r w:rsidRPr="009533D2">
        <w:t xml:space="preserve">manuais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</w:p>
    <w:p w14:paraId="0702C9E7" w14:textId="77777777" w:rsidR="00161259" w:rsidRPr="00C12702" w:rsidRDefault="00161259" w:rsidP="00161259">
      <w:pPr>
        <w:sectPr w:rsidR="00161259" w:rsidRPr="00C12702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76" w:name="_Toc467859562"/>
      <w:bookmarkStart w:id="77" w:name="_Toc170407457"/>
      <w:r w:rsidRPr="00715D43">
        <w:rPr>
          <w:rFonts w:cstheme="minorHAnsi"/>
          <w:lang w:val="pt-PT"/>
        </w:rPr>
        <w:lastRenderedPageBreak/>
        <w:t>Concl</w:t>
      </w:r>
      <w:bookmarkEnd w:id="76"/>
      <w:r w:rsidRPr="00715D43">
        <w:rPr>
          <w:rFonts w:cstheme="minorHAnsi"/>
          <w:lang w:val="pt-PT"/>
        </w:rPr>
        <w:t>usões</w:t>
      </w:r>
      <w:bookmarkEnd w:id="77"/>
    </w:p>
    <w:p w14:paraId="052CEC91" w14:textId="2EA5C6FE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com os dados sendo armazenados e exibidos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78" w:name="_Toc170407458"/>
      <w:r w:rsidRPr="00715D43">
        <w:rPr>
          <w:rFonts w:cstheme="minorHAnsi"/>
          <w:lang w:val="pt-PT"/>
        </w:rPr>
        <w:t>Forças</w:t>
      </w:r>
      <w:bookmarkEnd w:id="78"/>
    </w:p>
    <w:p w14:paraId="01C7D44D" w14:textId="04F9D629" w:rsidR="004703E7" w:rsidRPr="008B5700" w:rsidRDefault="004703E7" w:rsidP="00E971EF">
      <w:pPr>
        <w:spacing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E971EF">
      <w:pPr>
        <w:spacing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E971EF">
      <w:pPr>
        <w:spacing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79" w:name="_Toc170407459"/>
      <w:r w:rsidRPr="00715D43">
        <w:rPr>
          <w:rFonts w:cstheme="minorHAnsi"/>
          <w:lang w:val="pt-PT"/>
        </w:rPr>
        <w:lastRenderedPageBreak/>
        <w:t>Limitações</w:t>
      </w:r>
      <w:bookmarkEnd w:id="79"/>
    </w:p>
    <w:p w14:paraId="5008EED2" w14:textId="431CCBD9" w:rsidR="004703E7" w:rsidRPr="008B5700" w:rsidRDefault="004703E7" w:rsidP="00E971EF">
      <w:pPr>
        <w:spacing w:line="360" w:lineRule="auto"/>
      </w:pPr>
      <w:r w:rsidRPr="008B5700">
        <w:t>Apesar das forças significativas, o projeto também apresentou algumas limitações e fraquezas que devem ser reconhecidas. A complexidade da integração inicial dos sensores analógicos com o Raspberry Pi representou um desafio considerável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80" w:name="_Toc170407460"/>
      <w:r w:rsidRPr="00715D43">
        <w:rPr>
          <w:rFonts w:cstheme="minorHAnsi"/>
          <w:lang w:val="pt-PT"/>
        </w:rPr>
        <w:t>Trabalho Futuro</w:t>
      </w:r>
      <w:bookmarkEnd w:id="80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1559398" w14:textId="716349C8" w:rsidR="009736C3" w:rsidRPr="00B8504C" w:rsidRDefault="00161259" w:rsidP="00B8504C">
      <w:pPr>
        <w:pStyle w:val="Ttulo1"/>
        <w:rPr>
          <w:rFonts w:cstheme="minorHAnsi"/>
          <w:color w:val="000000" w:themeColor="text1"/>
          <w:lang w:val="pt-PT"/>
        </w:rPr>
      </w:pPr>
      <w:bookmarkStart w:id="81" w:name="_Hlk61991188"/>
      <w:bookmarkStart w:id="82" w:name="_Toc170407461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81"/>
      <w:bookmarkEnd w:id="82"/>
    </w:p>
    <w:p w14:paraId="5DB0082B" w14:textId="7D015627" w:rsidR="007F5949" w:rsidRPr="00381806" w:rsidRDefault="00161259" w:rsidP="00381806">
      <w:pPr>
        <w:pStyle w:val="Ttulo2"/>
        <w:rPr>
          <w:lang w:val="pt-PT"/>
        </w:rPr>
      </w:pPr>
      <w:bookmarkStart w:id="83" w:name="_Toc170407462"/>
      <w:r w:rsidRPr="00715D43">
        <w:rPr>
          <w:lang w:val="pt-PT"/>
        </w:rPr>
        <w:t>Lista de Referências</w:t>
      </w:r>
      <w:bookmarkEnd w:id="83"/>
      <w:r w:rsidRPr="00381806">
        <w:rPr>
          <w:i/>
          <w:iCs/>
        </w:rPr>
        <w:fldChar w:fldCharType="begin"/>
      </w:r>
      <w:r w:rsidRPr="00381806">
        <w:rPr>
          <w:i/>
          <w:iCs/>
        </w:rPr>
        <w:instrText xml:space="preserve"> BIBLIOGRAPHY  \l 2070 </w:instrText>
      </w:r>
      <w:r w:rsidRPr="00381806">
        <w:rPr>
          <w:i/>
          <w:iCs/>
        </w:rPr>
        <w:fldChar w:fldCharType="separate"/>
      </w:r>
    </w:p>
    <w:p w14:paraId="194B298B" w14:textId="3772B142" w:rsidR="00381806" w:rsidRDefault="00161259" w:rsidP="00381806">
      <w:pPr>
        <w:spacing w:after="0" w:line="360" w:lineRule="auto"/>
        <w:rPr>
          <w:rStyle w:val="Hiperligao"/>
          <w:i/>
          <w:iCs/>
        </w:rPr>
      </w:pPr>
      <w:r w:rsidRPr="00715D43">
        <w:fldChar w:fldCharType="end"/>
      </w:r>
      <w:r w:rsidR="00381806" w:rsidRPr="00381806">
        <w:rPr>
          <w:rStyle w:val="Hiperligao"/>
          <w:i/>
          <w:iCs/>
          <w:color w:val="auto"/>
          <w:u w:val="none"/>
        </w:rPr>
        <w:t xml:space="preserve"> </w:t>
      </w:r>
      <w:r w:rsidR="00381806" w:rsidRPr="002C22D2">
        <w:rPr>
          <w:rStyle w:val="Hiperligao"/>
          <w:i/>
          <w:iCs/>
          <w:color w:val="auto"/>
          <w:u w:val="none"/>
        </w:rPr>
        <w:t>Adafruit.</w:t>
      </w:r>
      <w:r w:rsidR="00381806" w:rsidRPr="002C22D2">
        <w:rPr>
          <w:rStyle w:val="Hiperligao"/>
          <w:i/>
          <w:iCs/>
        </w:rPr>
        <w:t>https://learn.adafruit.com/circuitpython-on-raspberrypi-linux/installing-circuitpython-on-raspberry-pi</w:t>
      </w:r>
    </w:p>
    <w:p w14:paraId="73858971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64F6ACFC" w14:textId="7A3CFDF5" w:rsidR="00381806" w:rsidRDefault="00381806" w:rsidP="00381806">
      <w:pPr>
        <w:spacing w:after="0" w:line="360" w:lineRule="auto"/>
        <w:rPr>
          <w:rStyle w:val="Hiperligao"/>
          <w:i/>
          <w:iCs/>
        </w:rPr>
      </w:pPr>
      <w:hyperlink r:id="rId54" w:history="1">
        <w:r w:rsidRPr="00A43E5F">
          <w:rPr>
            <w:rStyle w:val="Hiperligao"/>
            <w:i/>
            <w:iCs/>
          </w:rPr>
          <w:t>https://learn.adafruit.com/adafruits-raspberry-pi-lesson-4-gpio-setup/configuring-i2c</w:t>
        </w:r>
      </w:hyperlink>
    </w:p>
    <w:p w14:paraId="10E7A275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17B91832" w14:textId="59B7618A" w:rsidR="00381806" w:rsidRDefault="00381806" w:rsidP="00381806">
      <w:pPr>
        <w:spacing w:after="0" w:line="360" w:lineRule="auto"/>
        <w:rPr>
          <w:rStyle w:val="Hiperligao"/>
          <w:i/>
          <w:iCs/>
        </w:rPr>
      </w:pPr>
      <w:proofErr w:type="spellStart"/>
      <w:r>
        <w:rPr>
          <w:i/>
          <w:iCs/>
        </w:rPr>
        <w:t>DataGrip</w:t>
      </w:r>
      <w:proofErr w:type="spellEnd"/>
      <w:r>
        <w:rPr>
          <w:i/>
          <w:iCs/>
        </w:rPr>
        <w:t xml:space="preserve">. </w:t>
      </w:r>
      <w:r w:rsidRPr="009736C3">
        <w:rPr>
          <w:i/>
          <w:iCs/>
        </w:rPr>
        <w:t xml:space="preserve">Uma poderosa ferramenta multiplataforma para bancos de dados relacionais e </w:t>
      </w:r>
      <w:proofErr w:type="spellStart"/>
      <w:r w:rsidRPr="009736C3">
        <w:rPr>
          <w:i/>
          <w:iCs/>
        </w:rPr>
        <w:t>NoSQL</w:t>
      </w:r>
      <w:proofErr w:type="spellEnd"/>
      <w:r>
        <w:rPr>
          <w:i/>
          <w:iCs/>
        </w:rPr>
        <w:t xml:space="preserve">. </w:t>
      </w:r>
      <w:hyperlink r:id="rId55" w:history="1">
        <w:r w:rsidRPr="009C3890">
          <w:rPr>
            <w:rStyle w:val="Hiperligao"/>
            <w:i/>
            <w:iCs/>
          </w:rPr>
          <w:t>https://www.jetbrains.com/datagrip</w:t>
        </w:r>
      </w:hyperlink>
    </w:p>
    <w:p w14:paraId="6B25C784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2219FACD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  <w:r>
        <w:rPr>
          <w:i/>
          <w:iCs/>
        </w:rPr>
        <w:t>Draw.io. É</w:t>
      </w:r>
      <w:r w:rsidRPr="004A2218">
        <w:rPr>
          <w:i/>
          <w:iCs/>
        </w:rPr>
        <w:t xml:space="preserve"> um software de desenho gráfico multiplataforma</w:t>
      </w:r>
      <w:r>
        <w:rPr>
          <w:i/>
          <w:iCs/>
        </w:rPr>
        <w:t xml:space="preserve">. </w:t>
      </w:r>
      <w:hyperlink r:id="rId56" w:history="1">
        <w:r w:rsidRPr="009C3890">
          <w:rPr>
            <w:rStyle w:val="Hiperligao"/>
            <w:i/>
            <w:iCs/>
          </w:rPr>
          <w:t>https://www.drawio.com</w:t>
        </w:r>
      </w:hyperlink>
    </w:p>
    <w:p w14:paraId="1DDC2C8C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69348005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  <w:proofErr w:type="spellStart"/>
      <w:r>
        <w:rPr>
          <w:i/>
          <w:iCs/>
        </w:rPr>
        <w:t>Figma</w:t>
      </w:r>
      <w:proofErr w:type="spellEnd"/>
      <w:r>
        <w:rPr>
          <w:i/>
          <w:iCs/>
        </w:rPr>
        <w:t>. É</w:t>
      </w:r>
      <w:r w:rsidRPr="00F87710">
        <w:rPr>
          <w:i/>
          <w:iCs/>
        </w:rPr>
        <w:t xml:space="preserve"> um editor gráfico de vetor e prototipagem de projetos de design baseado principalmente no navegador web</w:t>
      </w:r>
      <w:r>
        <w:rPr>
          <w:i/>
          <w:iCs/>
        </w:rPr>
        <w:t xml:space="preserve">. </w:t>
      </w:r>
      <w:hyperlink r:id="rId57" w:history="1">
        <w:r w:rsidRPr="009C3890">
          <w:rPr>
            <w:rStyle w:val="Hiperligao"/>
            <w:i/>
            <w:iCs/>
          </w:rPr>
          <w:t>https://www.figma.com</w:t>
        </w:r>
      </w:hyperlink>
    </w:p>
    <w:p w14:paraId="1E202BA4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5336F4AA" w14:textId="77777777" w:rsidR="00381806" w:rsidRDefault="00381806" w:rsidP="00381806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FileZilla</w:t>
      </w:r>
      <w:proofErr w:type="spellEnd"/>
      <w:r>
        <w:rPr>
          <w:i/>
          <w:iCs/>
        </w:rPr>
        <w:t>. É</w:t>
      </w:r>
      <w:r w:rsidRPr="0067084E">
        <w:rPr>
          <w:i/>
          <w:iCs/>
        </w:rPr>
        <w:t xml:space="preserve"> um cliente FTP, SFTP e FTPS de código livre para Microsoft Windows e GNU/Linux</w:t>
      </w:r>
      <w:r>
        <w:rPr>
          <w:i/>
          <w:iCs/>
        </w:rPr>
        <w:t xml:space="preserve">. </w:t>
      </w:r>
      <w:hyperlink r:id="rId58" w:history="1">
        <w:r w:rsidRPr="009C3890">
          <w:rPr>
            <w:rStyle w:val="Hiperligao"/>
            <w:i/>
            <w:iCs/>
          </w:rPr>
          <w:t>https://filezilla-project.org</w:t>
        </w:r>
      </w:hyperlink>
    </w:p>
    <w:p w14:paraId="190931C5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7ACA1432" w14:textId="77777777" w:rsidR="00381806" w:rsidRPr="00381806" w:rsidRDefault="00381806" w:rsidP="00381806">
      <w:pPr>
        <w:spacing w:after="0" w:line="360" w:lineRule="auto"/>
        <w:rPr>
          <w:i/>
          <w:iCs/>
          <w:lang w:val="en-150"/>
        </w:rPr>
      </w:pPr>
      <w:proofErr w:type="spellStart"/>
      <w:r>
        <w:rPr>
          <w:i/>
          <w:iCs/>
        </w:rPr>
        <w:t>Lucidchart</w:t>
      </w:r>
      <w:proofErr w:type="spellEnd"/>
      <w:r>
        <w:rPr>
          <w:i/>
          <w:iCs/>
        </w:rPr>
        <w:t>. É</w:t>
      </w:r>
      <w:r w:rsidRPr="0067084E">
        <w:rPr>
          <w:i/>
          <w:iCs/>
        </w:rPr>
        <w:t xml:space="preserve"> um aplicativo de diagramação baseado na web que permite aos usuários colaborar visualmente no desenho, revisão e compartilhamento de gráficos e diagramas</w:t>
      </w:r>
      <w:r>
        <w:rPr>
          <w:i/>
          <w:iCs/>
        </w:rPr>
        <w:t xml:space="preserve">. </w:t>
      </w:r>
      <w:r>
        <w:rPr>
          <w:i/>
          <w:iCs/>
          <w:lang w:val="en-150"/>
        </w:rPr>
        <w:fldChar w:fldCharType="begin"/>
      </w:r>
      <w:r>
        <w:rPr>
          <w:i/>
          <w:iCs/>
          <w:lang w:val="en-150"/>
        </w:rPr>
        <w:instrText xml:space="preserve"> HYPERLINK "</w:instrText>
      </w:r>
    </w:p>
    <w:p w14:paraId="3575B6FA" w14:textId="77777777" w:rsidR="00381806" w:rsidRPr="00381806" w:rsidRDefault="00381806" w:rsidP="00381806">
      <w:pPr>
        <w:spacing w:after="0" w:line="360" w:lineRule="auto"/>
        <w:rPr>
          <w:i/>
          <w:iCs/>
          <w:lang w:val="en-US"/>
        </w:rPr>
      </w:pPr>
      <w:r w:rsidRPr="00381806">
        <w:rPr>
          <w:i/>
          <w:iCs/>
          <w:lang w:val="en-150"/>
        </w:rPr>
        <w:instrText>https://www.lucidchart.co</w:instrText>
      </w:r>
      <w:r w:rsidRPr="00381806">
        <w:rPr>
          <w:i/>
          <w:iCs/>
          <w:lang w:val="en-US"/>
        </w:rPr>
        <w:instrText>m</w:instrText>
      </w:r>
      <w:r w:rsidRPr="00381806">
        <w:rPr>
          <w:i/>
          <w:iCs/>
          <w:lang w:val="en-US"/>
        </w:rPr>
        <w:instrText xml:space="preserve"> </w:instrText>
      </w:r>
    </w:p>
    <w:p w14:paraId="7FF9758D" w14:textId="77777777" w:rsidR="00381806" w:rsidRPr="009867DF" w:rsidRDefault="00381806" w:rsidP="00381806">
      <w:pPr>
        <w:spacing w:after="0" w:line="360" w:lineRule="auto"/>
        <w:rPr>
          <w:rStyle w:val="Hiperligao"/>
          <w:i/>
          <w:iCs/>
          <w:lang w:val="en-150"/>
        </w:rPr>
      </w:pPr>
      <w:r>
        <w:rPr>
          <w:i/>
          <w:iCs/>
          <w:lang w:val="en-150"/>
        </w:rPr>
        <w:instrText xml:space="preserve">" </w:instrText>
      </w:r>
      <w:r>
        <w:rPr>
          <w:i/>
          <w:iCs/>
          <w:lang w:val="en-150"/>
        </w:rPr>
        <w:fldChar w:fldCharType="separate"/>
      </w:r>
    </w:p>
    <w:p w14:paraId="201F8F2C" w14:textId="77777777" w:rsidR="00381806" w:rsidRPr="009867DF" w:rsidRDefault="00381806" w:rsidP="00381806">
      <w:pPr>
        <w:spacing w:after="0" w:line="360" w:lineRule="auto"/>
        <w:rPr>
          <w:rStyle w:val="Hiperligao"/>
          <w:i/>
          <w:iCs/>
          <w:lang w:val="en-US"/>
        </w:rPr>
      </w:pPr>
      <w:r w:rsidRPr="009867DF">
        <w:rPr>
          <w:rStyle w:val="Hiperligao"/>
          <w:i/>
          <w:iCs/>
          <w:lang w:val="en-150"/>
        </w:rPr>
        <w:t>https://www.lucidchart.co</w:t>
      </w:r>
      <w:r w:rsidRPr="009867DF">
        <w:rPr>
          <w:rStyle w:val="Hiperligao"/>
          <w:i/>
          <w:iCs/>
          <w:lang w:val="en-US"/>
        </w:rPr>
        <w:t>m</w:t>
      </w:r>
      <w:r w:rsidRPr="009867DF">
        <w:rPr>
          <w:rStyle w:val="Hiperligao"/>
          <w:i/>
          <w:iCs/>
          <w:lang w:val="en-US"/>
        </w:rPr>
        <w:t xml:space="preserve"> </w:t>
      </w:r>
    </w:p>
    <w:p w14:paraId="0E99DE73" w14:textId="77777777" w:rsidR="00381806" w:rsidRDefault="00381806" w:rsidP="00381806">
      <w:pPr>
        <w:spacing w:after="0" w:line="360" w:lineRule="auto"/>
        <w:rPr>
          <w:i/>
          <w:iCs/>
        </w:rPr>
      </w:pPr>
      <w:r>
        <w:rPr>
          <w:i/>
          <w:iCs/>
          <w:lang w:val="en-150"/>
        </w:rPr>
        <w:fldChar w:fldCharType="end"/>
      </w:r>
      <w:r w:rsidRPr="00381806">
        <w:rPr>
          <w:i/>
          <w:iCs/>
        </w:rPr>
        <w:t xml:space="preserve"> </w:t>
      </w:r>
    </w:p>
    <w:p w14:paraId="647EDFEB" w14:textId="60D0093D" w:rsidR="00381806" w:rsidRDefault="00381806" w:rsidP="00381806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Monday</w:t>
      </w:r>
      <w:proofErr w:type="spellEnd"/>
      <w:r>
        <w:rPr>
          <w:i/>
          <w:iCs/>
        </w:rPr>
        <w:t>. É</w:t>
      </w:r>
      <w:r w:rsidRPr="004A2218">
        <w:rPr>
          <w:i/>
          <w:iCs/>
        </w:rPr>
        <w:t xml:space="preserve"> uma plataforma aberta onde qualquer pessoa pode criar as ferramentas necessárias para executar todos os aspetos de seu trabalho.</w:t>
      </w:r>
      <w:r>
        <w:rPr>
          <w:i/>
          <w:iCs/>
        </w:rPr>
        <w:t xml:space="preserve"> </w:t>
      </w:r>
    </w:p>
    <w:p w14:paraId="27FF5788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1A1CE027" w14:textId="0D13AC71" w:rsidR="00381806" w:rsidRDefault="00381806" w:rsidP="00381806">
      <w:pPr>
        <w:spacing w:after="0" w:line="360" w:lineRule="auto"/>
        <w:rPr>
          <w:rStyle w:val="Hiperligao"/>
          <w:i/>
          <w:iCs/>
        </w:rPr>
      </w:pPr>
      <w:proofErr w:type="spellStart"/>
      <w:r>
        <w:rPr>
          <w:i/>
          <w:iCs/>
        </w:rPr>
        <w:t>Postman</w:t>
      </w:r>
      <w:proofErr w:type="spellEnd"/>
      <w:r>
        <w:rPr>
          <w:i/>
          <w:iCs/>
        </w:rPr>
        <w:t>. É</w:t>
      </w:r>
      <w:r w:rsidRPr="00EE4BB8">
        <w:rPr>
          <w:i/>
          <w:iCs/>
        </w:rPr>
        <w:t xml:space="preserve"> uma plataforma API para construir e usar </w:t>
      </w:r>
      <w:proofErr w:type="spellStart"/>
      <w:r w:rsidRPr="00EE4BB8">
        <w:rPr>
          <w:i/>
          <w:iCs/>
        </w:rPr>
        <w:t>APIs</w:t>
      </w:r>
      <w:proofErr w:type="spellEnd"/>
      <w:r w:rsidRPr="00EE4BB8">
        <w:rPr>
          <w:i/>
          <w:iCs/>
        </w:rPr>
        <w:t xml:space="preserve">. O </w:t>
      </w:r>
      <w:proofErr w:type="spellStart"/>
      <w:r w:rsidRPr="00EE4BB8">
        <w:rPr>
          <w:i/>
          <w:iCs/>
        </w:rPr>
        <w:t>Postman</w:t>
      </w:r>
      <w:proofErr w:type="spellEnd"/>
      <w:r w:rsidRPr="00EE4BB8">
        <w:rPr>
          <w:i/>
          <w:iCs/>
        </w:rPr>
        <w:t xml:space="preserve"> simplifica cada etapa do ciclo de vida da API e agiliza a colaboração para que possa</w:t>
      </w:r>
      <w:r>
        <w:rPr>
          <w:i/>
          <w:iCs/>
        </w:rPr>
        <w:t>s</w:t>
      </w:r>
      <w:r w:rsidRPr="00EE4BB8">
        <w:rPr>
          <w:i/>
          <w:iCs/>
        </w:rPr>
        <w:t xml:space="preserve"> criar </w:t>
      </w:r>
      <w:proofErr w:type="spellStart"/>
      <w:r w:rsidRPr="00EE4BB8">
        <w:rPr>
          <w:i/>
          <w:iCs/>
        </w:rPr>
        <w:t>APIs</w:t>
      </w:r>
      <w:proofErr w:type="spellEnd"/>
      <w:r w:rsidRPr="00EE4BB8">
        <w:rPr>
          <w:i/>
          <w:iCs/>
        </w:rPr>
        <w:t xml:space="preserve"> melhores e mais rapidamente.</w:t>
      </w:r>
      <w:r>
        <w:rPr>
          <w:i/>
          <w:iCs/>
        </w:rPr>
        <w:t xml:space="preserve"> </w:t>
      </w:r>
      <w:hyperlink r:id="rId59" w:history="1">
        <w:r w:rsidRPr="009C3890">
          <w:rPr>
            <w:rStyle w:val="Hiperligao"/>
            <w:i/>
            <w:iCs/>
          </w:rPr>
          <w:t>https://www.postman.com</w:t>
        </w:r>
      </w:hyperlink>
    </w:p>
    <w:p w14:paraId="46CB1203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404E0B48" w14:textId="77777777" w:rsidR="00381806" w:rsidRDefault="00381806" w:rsidP="00381806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PuTTY</w:t>
      </w:r>
      <w:proofErr w:type="spellEnd"/>
      <w:r>
        <w:rPr>
          <w:i/>
          <w:iCs/>
        </w:rPr>
        <w:t xml:space="preserve">. Cliente para SSH e Telnet. </w:t>
      </w:r>
      <w:hyperlink r:id="rId60" w:history="1">
        <w:r w:rsidRPr="009C3890">
          <w:rPr>
            <w:rStyle w:val="Hiperligao"/>
            <w:i/>
            <w:iCs/>
          </w:rPr>
          <w:t>https://www.putty.org</w:t>
        </w:r>
      </w:hyperlink>
    </w:p>
    <w:p w14:paraId="1BEF448B" w14:textId="1779972D" w:rsidR="00381806" w:rsidRDefault="00381806" w:rsidP="00381806">
      <w:pPr>
        <w:spacing w:after="0" w:line="360" w:lineRule="auto"/>
        <w:rPr>
          <w:rStyle w:val="Hiperligao"/>
          <w:i/>
          <w:iCs/>
        </w:rPr>
      </w:pPr>
      <w:proofErr w:type="spellStart"/>
      <w:r>
        <w:rPr>
          <w:i/>
          <w:iCs/>
        </w:rPr>
        <w:lastRenderedPageBreak/>
        <w:t>Pycharm</w:t>
      </w:r>
      <w:proofErr w:type="spellEnd"/>
      <w:r>
        <w:rPr>
          <w:i/>
          <w:iCs/>
        </w:rPr>
        <w:t xml:space="preserve">. </w:t>
      </w:r>
      <w:r w:rsidRPr="00D410C9">
        <w:rPr>
          <w:i/>
          <w:iCs/>
        </w:rPr>
        <w:t>O IDE Python</w:t>
      </w:r>
      <w:r>
        <w:rPr>
          <w:i/>
          <w:iCs/>
        </w:rPr>
        <w:t xml:space="preserve"> </w:t>
      </w:r>
      <w:r w:rsidRPr="00D410C9">
        <w:rPr>
          <w:i/>
          <w:iCs/>
        </w:rPr>
        <w:t>para ciência de dados</w:t>
      </w:r>
      <w:r>
        <w:rPr>
          <w:i/>
          <w:iCs/>
        </w:rPr>
        <w:t xml:space="preserve"> </w:t>
      </w:r>
      <w:r w:rsidRPr="00D410C9">
        <w:rPr>
          <w:i/>
          <w:iCs/>
        </w:rPr>
        <w:t>e desenvolvimento web</w:t>
      </w:r>
      <w:r>
        <w:rPr>
          <w:i/>
          <w:iCs/>
        </w:rPr>
        <w:t xml:space="preserve">. </w:t>
      </w:r>
      <w:hyperlink r:id="rId61" w:history="1">
        <w:r w:rsidRPr="009C3890">
          <w:rPr>
            <w:rStyle w:val="Hiperligao"/>
            <w:i/>
            <w:iCs/>
          </w:rPr>
          <w:t>https://www.jetbrains.com/pycharm</w:t>
        </w:r>
      </w:hyperlink>
    </w:p>
    <w:p w14:paraId="104CB82B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73FBA1C2" w14:textId="2FB00F6E" w:rsidR="00381806" w:rsidRDefault="00381806" w:rsidP="00381806">
      <w:pPr>
        <w:spacing w:after="0" w:line="360" w:lineRule="auto"/>
        <w:rPr>
          <w:i/>
          <w:iCs/>
        </w:rPr>
      </w:pPr>
      <w:r>
        <w:rPr>
          <w:i/>
          <w:iCs/>
        </w:rPr>
        <w:t>Raspbarry Pi. É</w:t>
      </w:r>
      <w:r w:rsidRPr="00EE4BB8">
        <w:rPr>
          <w:i/>
          <w:iCs/>
        </w:rPr>
        <w:t xml:space="preserve"> uma série de mi</w:t>
      </w:r>
      <w:r>
        <w:rPr>
          <w:i/>
          <w:iCs/>
        </w:rPr>
        <w:t>cro</w:t>
      </w:r>
      <w:r w:rsidRPr="00EE4BB8">
        <w:rPr>
          <w:i/>
          <w:iCs/>
        </w:rPr>
        <w:t>computadores de placa única multiplataforma, de tamanho reduzido com componentes integrados</w:t>
      </w:r>
      <w:r>
        <w:rPr>
          <w:i/>
          <w:iCs/>
        </w:rPr>
        <w:t xml:space="preserve">. </w:t>
      </w:r>
      <w:hyperlink r:id="rId62" w:history="1">
        <w:r w:rsidRPr="009C3890">
          <w:rPr>
            <w:rStyle w:val="Hiperligao"/>
            <w:i/>
            <w:iCs/>
          </w:rPr>
          <w:t>https://www.raspberrypi.com/software</w:t>
        </w:r>
      </w:hyperlink>
    </w:p>
    <w:p w14:paraId="074D9879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1F398AEA" w14:textId="33CAF5D8" w:rsidR="00381806" w:rsidRDefault="00381806" w:rsidP="00381806">
      <w:pPr>
        <w:spacing w:after="0" w:line="360" w:lineRule="auto"/>
        <w:rPr>
          <w:rStyle w:val="Hiperligao"/>
        </w:rPr>
      </w:pPr>
      <w:proofErr w:type="spellStart"/>
      <w:r>
        <w:rPr>
          <w:i/>
          <w:iCs/>
        </w:rPr>
        <w:t>StackOverflow</w:t>
      </w:r>
      <w:proofErr w:type="spellEnd"/>
      <w:r>
        <w:rPr>
          <w:i/>
          <w:iCs/>
        </w:rPr>
        <w:t>. É</w:t>
      </w:r>
      <w:r w:rsidRPr="0067084E">
        <w:rPr>
          <w:i/>
          <w:iCs/>
        </w:rPr>
        <w:t xml:space="preserve"> a maior e mais confiável comunidade on-line para desenvolvedores aprenderem e compartilharem seu conhecimento de programação</w:t>
      </w:r>
      <w:r>
        <w:rPr>
          <w:i/>
          <w:iCs/>
        </w:rPr>
        <w:t xml:space="preserve">. </w:t>
      </w:r>
      <w:hyperlink r:id="rId63" w:history="1">
        <w:r w:rsidRPr="00A43E5F">
          <w:rPr>
            <w:rStyle w:val="Hiperligao"/>
          </w:rPr>
          <w:t>https://stackoverflow.com/questions/27977972/how-do-i-setup-a-local-http-server-using-python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74672387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  <w:proofErr w:type="spellStart"/>
      <w:r>
        <w:rPr>
          <w:i/>
          <w:iCs/>
        </w:rPr>
        <w:t>VisualParadigm</w:t>
      </w:r>
      <w:proofErr w:type="spellEnd"/>
      <w:r>
        <w:rPr>
          <w:i/>
          <w:iCs/>
        </w:rPr>
        <w:t>. É um</w:t>
      </w:r>
      <w:r w:rsidRPr="00D75678">
        <w:rPr>
          <w:i/>
          <w:iCs/>
        </w:rPr>
        <w:t xml:space="preserve"> editor online que fornece aos criadores de conteúdo gráficos, </w:t>
      </w:r>
      <w:proofErr w:type="spellStart"/>
      <w:r w:rsidRPr="00D75678">
        <w:rPr>
          <w:i/>
          <w:iCs/>
        </w:rPr>
        <w:t>widgets</w:t>
      </w:r>
      <w:proofErr w:type="spellEnd"/>
      <w:r w:rsidRPr="00D75678">
        <w:rPr>
          <w:i/>
          <w:iCs/>
        </w:rPr>
        <w:t xml:space="preserve"> de dados e mapas para visualizar dados e, ao mesmo tempo, fornecer informações</w:t>
      </w:r>
      <w:r>
        <w:rPr>
          <w:i/>
          <w:iCs/>
        </w:rPr>
        <w:t xml:space="preserve">. </w:t>
      </w:r>
      <w:hyperlink r:id="rId64" w:history="1">
        <w:r w:rsidRPr="009C3890">
          <w:rPr>
            <w:rStyle w:val="Hiperligao"/>
            <w:i/>
            <w:iCs/>
          </w:rPr>
          <w:t>https://www.visual-paradigm.com</w:t>
        </w:r>
      </w:hyperlink>
    </w:p>
    <w:p w14:paraId="0EE9CD09" w14:textId="77777777" w:rsidR="00381806" w:rsidRDefault="00381806" w:rsidP="00872F58">
      <w:pPr>
        <w:spacing w:after="0" w:line="360" w:lineRule="auto"/>
        <w:rPr>
          <w:i/>
          <w:iCs/>
        </w:rPr>
      </w:pPr>
    </w:p>
    <w:p w14:paraId="61A86F74" w14:textId="3E7AFA86" w:rsidR="00D410C9" w:rsidRDefault="00D410C9" w:rsidP="00872F58">
      <w:pPr>
        <w:spacing w:after="0" w:line="360" w:lineRule="auto"/>
        <w:rPr>
          <w:i/>
          <w:iCs/>
        </w:rPr>
      </w:pPr>
      <w:r w:rsidRPr="009736C3">
        <w:rPr>
          <w:i/>
          <w:iCs/>
        </w:rPr>
        <w:t xml:space="preserve">Visual Studio </w:t>
      </w:r>
      <w:proofErr w:type="spellStart"/>
      <w:r w:rsidRPr="009736C3">
        <w:rPr>
          <w:i/>
          <w:iCs/>
        </w:rPr>
        <w:t>Code</w:t>
      </w:r>
      <w:proofErr w:type="spellEnd"/>
      <w:r w:rsidRPr="009736C3">
        <w:rPr>
          <w:i/>
          <w:iCs/>
        </w:rPr>
        <w:t xml:space="preserve">. Editor de código-fonte desenvolvido pela Microsoft. </w:t>
      </w:r>
      <w:hyperlink r:id="rId65" w:history="1">
        <w:r w:rsidRPr="009736C3">
          <w:rPr>
            <w:rStyle w:val="Hiperligao"/>
            <w:i/>
            <w:iCs/>
          </w:rPr>
          <w:t>https://code.visualstudio.com</w:t>
        </w:r>
      </w:hyperlink>
    </w:p>
    <w:p w14:paraId="36C1D43C" w14:textId="77777777" w:rsidR="00EE4BB8" w:rsidRPr="009736C3" w:rsidRDefault="00EE4BB8" w:rsidP="00872F58">
      <w:pPr>
        <w:spacing w:after="0" w:line="360" w:lineRule="auto"/>
        <w:rPr>
          <w:i/>
          <w:iCs/>
        </w:rPr>
      </w:pPr>
    </w:p>
    <w:p w14:paraId="5F059C4B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29B415D4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2D3C635E" w14:textId="00BCD622" w:rsidR="0067084E" w:rsidRDefault="0067084E" w:rsidP="00D410C9">
      <w:pPr>
        <w:spacing w:after="0" w:line="360" w:lineRule="auto"/>
        <w:rPr>
          <w:i/>
          <w:iCs/>
        </w:rPr>
      </w:pPr>
    </w:p>
    <w:p w14:paraId="0F315684" w14:textId="7CB63E34" w:rsidR="009736C3" w:rsidRDefault="009736C3" w:rsidP="00D410C9">
      <w:pPr>
        <w:spacing w:after="0" w:line="360" w:lineRule="auto"/>
        <w:rPr>
          <w:i/>
          <w:iCs/>
        </w:rPr>
      </w:pPr>
    </w:p>
    <w:p w14:paraId="498FFCD8" w14:textId="33E3C4D5" w:rsidR="00EE4BB8" w:rsidRDefault="00EE4BB8" w:rsidP="00D410C9">
      <w:pPr>
        <w:spacing w:after="0" w:line="360" w:lineRule="auto"/>
        <w:rPr>
          <w:i/>
          <w:iCs/>
        </w:rPr>
      </w:pPr>
    </w:p>
    <w:p w14:paraId="7F23F0CE" w14:textId="20DA187B" w:rsidR="00EE4BB8" w:rsidRDefault="00EE4BB8" w:rsidP="00D410C9">
      <w:pPr>
        <w:spacing w:after="0" w:line="360" w:lineRule="auto"/>
        <w:rPr>
          <w:i/>
          <w:iCs/>
        </w:rPr>
      </w:pPr>
    </w:p>
    <w:p w14:paraId="242F57CF" w14:textId="53781832" w:rsidR="00EE4BB8" w:rsidRDefault="00EE4BB8" w:rsidP="00D410C9">
      <w:pPr>
        <w:spacing w:after="0" w:line="360" w:lineRule="auto"/>
        <w:rPr>
          <w:i/>
          <w:iCs/>
        </w:rPr>
      </w:pPr>
    </w:p>
    <w:p w14:paraId="3841E64D" w14:textId="532CFB8D" w:rsidR="00C618C6" w:rsidRDefault="00C618C6" w:rsidP="00D410C9">
      <w:pPr>
        <w:spacing w:after="0" w:line="360" w:lineRule="auto"/>
        <w:rPr>
          <w:rStyle w:val="Hiperligao"/>
          <w:i/>
          <w:iCs/>
        </w:rPr>
      </w:pPr>
    </w:p>
    <w:p w14:paraId="7B9D8E84" w14:textId="66715769" w:rsidR="00EE4BB8" w:rsidRDefault="00EE4BB8" w:rsidP="00D410C9">
      <w:pPr>
        <w:spacing w:after="0" w:line="360" w:lineRule="auto"/>
        <w:rPr>
          <w:i/>
          <w:iCs/>
        </w:rPr>
      </w:pPr>
    </w:p>
    <w:p w14:paraId="007000D9" w14:textId="63DD2A72" w:rsidR="0067084E" w:rsidRDefault="0067084E" w:rsidP="00D410C9">
      <w:pPr>
        <w:spacing w:after="0" w:line="360" w:lineRule="auto"/>
        <w:rPr>
          <w:i/>
          <w:iCs/>
        </w:rPr>
      </w:pPr>
    </w:p>
    <w:p w14:paraId="4684D6A8" w14:textId="712BC637" w:rsidR="0067084E" w:rsidRDefault="0067084E" w:rsidP="00D410C9">
      <w:pPr>
        <w:spacing w:after="0" w:line="360" w:lineRule="auto"/>
        <w:rPr>
          <w:i/>
          <w:iCs/>
        </w:rPr>
      </w:pPr>
    </w:p>
    <w:p w14:paraId="4DB9DA40" w14:textId="6DF6B957" w:rsidR="00F87710" w:rsidRDefault="00F87710" w:rsidP="00D410C9">
      <w:pPr>
        <w:spacing w:after="0" w:line="360" w:lineRule="auto"/>
        <w:rPr>
          <w:i/>
          <w:iCs/>
        </w:rPr>
      </w:pPr>
    </w:p>
    <w:p w14:paraId="245F48EE" w14:textId="767D9691" w:rsidR="00C618C6" w:rsidRDefault="00C618C6" w:rsidP="00D410C9">
      <w:pPr>
        <w:spacing w:after="0" w:line="360" w:lineRule="auto"/>
        <w:rPr>
          <w:rStyle w:val="Hiperligao"/>
          <w:i/>
          <w:iCs/>
        </w:rPr>
      </w:pPr>
    </w:p>
    <w:p w14:paraId="4B063D26" w14:textId="77777777" w:rsidR="00C618C6" w:rsidRDefault="00C618C6" w:rsidP="00D410C9">
      <w:pPr>
        <w:spacing w:after="0" w:line="360" w:lineRule="auto"/>
        <w:rPr>
          <w:i/>
          <w:iCs/>
        </w:rPr>
      </w:pPr>
    </w:p>
    <w:p w14:paraId="55A63C89" w14:textId="77777777" w:rsidR="00D75678" w:rsidRDefault="00D75678" w:rsidP="00D410C9">
      <w:pPr>
        <w:spacing w:after="0" w:line="360" w:lineRule="auto"/>
        <w:rPr>
          <w:i/>
          <w:iCs/>
        </w:rPr>
      </w:pPr>
    </w:p>
    <w:p w14:paraId="70929FFB" w14:textId="44105EAA" w:rsidR="00EE4BB8" w:rsidRDefault="00EE4BB8" w:rsidP="00D410C9">
      <w:pPr>
        <w:spacing w:after="0" w:line="360" w:lineRule="auto"/>
        <w:rPr>
          <w:i/>
          <w:iCs/>
        </w:rPr>
      </w:pPr>
    </w:p>
    <w:p w14:paraId="430C6A9C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5B9BA019" w14:textId="77777777" w:rsidR="00EE4BB8" w:rsidRPr="00D410C9" w:rsidRDefault="00EE4BB8" w:rsidP="00D410C9">
      <w:pPr>
        <w:spacing w:after="0" w:line="360" w:lineRule="auto"/>
        <w:rPr>
          <w:i/>
          <w:iCs/>
        </w:rPr>
      </w:pPr>
    </w:p>
    <w:p w14:paraId="4DAD4807" w14:textId="77777777" w:rsidR="00161259" w:rsidRPr="00143739" w:rsidRDefault="00161259" w:rsidP="00161259">
      <w:pPr>
        <w:spacing w:after="0"/>
        <w:jc w:val="left"/>
        <w:rPr>
          <w:rFonts w:eastAsia="Times New Roman"/>
          <w:b/>
          <w:bCs/>
          <w:color w:val="000000"/>
          <w:sz w:val="36"/>
          <w:szCs w:val="36"/>
        </w:rPr>
      </w:pPr>
      <w:r w:rsidRPr="00143739">
        <w:br w:type="page"/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7A0990B" w14:textId="60734EDE" w:rsidR="00161259" w:rsidRDefault="00161259" w:rsidP="00161259">
      <w:pPr>
        <w:pStyle w:val="Ttulo1"/>
        <w:rPr>
          <w:rFonts w:cstheme="minorHAnsi"/>
          <w:lang w:val="pt-PT"/>
        </w:rPr>
      </w:pPr>
      <w:bookmarkStart w:id="84" w:name="_Toc170407463"/>
      <w:r w:rsidRPr="00715D43">
        <w:rPr>
          <w:rFonts w:cstheme="minorHAnsi"/>
          <w:lang w:val="pt-PT"/>
        </w:rPr>
        <w:lastRenderedPageBreak/>
        <w:t>Anexos</w:t>
      </w:r>
      <w:bookmarkEnd w:id="84"/>
    </w:p>
    <w:p w14:paraId="42A58BB7" w14:textId="531194F0" w:rsidR="00D25BA4" w:rsidRDefault="00D25BA4" w:rsidP="00D25BA4">
      <w:pPr>
        <w:rPr>
          <w:rStyle w:val="Hiperligao"/>
        </w:rPr>
      </w:pPr>
      <w:r>
        <w:t xml:space="preserve">Repositório do GitHub com todos os documentos: </w:t>
      </w:r>
      <w:hyperlink r:id="rId66" w:history="1">
        <w:r w:rsidRPr="009C3890">
          <w:rPr>
            <w:rStyle w:val="Hiperligao"/>
          </w:rPr>
          <w:t>https://github.com/Lou-ey/Estagio</w:t>
        </w:r>
      </w:hyperlink>
    </w:p>
    <w:p w14:paraId="55F0529D" w14:textId="3DE387F1" w:rsidR="00BB0B1F" w:rsidRDefault="008E372B" w:rsidP="008E372B">
      <w:pPr>
        <w:spacing w:line="360" w:lineRule="auto"/>
        <w:jc w:val="left"/>
        <w:rPr>
          <w:rStyle w:val="Hiperligao"/>
          <w:color w:val="auto"/>
          <w:u w:val="none"/>
        </w:rPr>
      </w:pPr>
      <w:r>
        <w:rPr>
          <w:rStyle w:val="Hiperligao"/>
          <w:color w:val="auto"/>
          <w:u w:val="none"/>
        </w:rPr>
        <w:t>Design da interface no</w:t>
      </w:r>
      <w:r w:rsidR="00BB0B1F">
        <w:rPr>
          <w:rStyle w:val="Hiperligao"/>
          <w:color w:val="auto"/>
          <w:u w:val="none"/>
        </w:rPr>
        <w:t xml:space="preserve"> </w:t>
      </w:r>
      <w:proofErr w:type="spellStart"/>
      <w:r w:rsidR="00BB0B1F" w:rsidRPr="00BB0B1F">
        <w:rPr>
          <w:rStyle w:val="Hiperligao"/>
          <w:color w:val="auto"/>
          <w:u w:val="none"/>
        </w:rPr>
        <w:t>Figma</w:t>
      </w:r>
      <w:proofErr w:type="spellEnd"/>
      <w:r w:rsidR="00BB0B1F" w:rsidRPr="00BB0B1F">
        <w:rPr>
          <w:rStyle w:val="Hiperligao"/>
          <w:color w:val="auto"/>
          <w:u w:val="none"/>
        </w:rPr>
        <w:t>:</w:t>
      </w:r>
      <w:r w:rsidR="00B95D67">
        <w:rPr>
          <w:rStyle w:val="Hiperligao"/>
          <w:color w:val="auto"/>
          <w:u w:val="none"/>
        </w:rPr>
        <w:t xml:space="preserve"> </w:t>
      </w:r>
      <w:hyperlink r:id="rId67" w:history="1">
        <w:r w:rsidRPr="00A43E5F">
          <w:rPr>
            <w:rStyle w:val="Hiperligao"/>
          </w:rPr>
          <w:t>https://www.figma.com/design/8hkl4Lr2gpHWNcuPpFCcfH/Monitoring-System?t=DP2rFdD8aJ47tBcI-1</w:t>
        </w:r>
      </w:hyperlink>
    </w:p>
    <w:p w14:paraId="75B41CF7" w14:textId="17EAB322" w:rsidR="00B718A2" w:rsidRPr="00C618C6" w:rsidRDefault="00756FAA" w:rsidP="00C618C6">
      <w:pPr>
        <w:spacing w:line="360" w:lineRule="auto"/>
        <w:jc w:val="left"/>
      </w:pPr>
      <w:hyperlink r:id="rId68" w:history="1">
        <w:r w:rsidR="002442F0" w:rsidRPr="00A43E5F">
          <w:rPr>
            <w:rStyle w:val="Hiperligao"/>
          </w:rPr>
          <w:t>https://www.figma.com/design/Xoi2D2zEyvtm7vHhHbcR8B/Monitoring-System-design-prot.?node-id=0-1&amp;t=DP2rFdD8aJ47tBcI-1</w:t>
        </w:r>
      </w:hyperlink>
    </w:p>
    <w:sectPr w:rsidR="00B718A2" w:rsidRPr="00C618C6" w:rsidSect="00E825A2">
      <w:headerReference w:type="default" r:id="rId6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E69D5" w14:textId="77777777" w:rsidR="00756FAA" w:rsidRDefault="00756FAA" w:rsidP="00ED1A45">
      <w:pPr>
        <w:spacing w:after="0"/>
      </w:pPr>
      <w:r>
        <w:separator/>
      </w:r>
    </w:p>
    <w:p w14:paraId="0E3EE5E0" w14:textId="77777777" w:rsidR="00756FAA" w:rsidRDefault="00756FAA"/>
    <w:p w14:paraId="1E057F85" w14:textId="77777777" w:rsidR="00756FAA" w:rsidRDefault="00756FAA"/>
  </w:endnote>
  <w:endnote w:type="continuationSeparator" w:id="0">
    <w:p w14:paraId="314162EF" w14:textId="77777777" w:rsidR="00756FAA" w:rsidRDefault="00756FAA" w:rsidP="00ED1A45">
      <w:pPr>
        <w:spacing w:after="0"/>
      </w:pPr>
      <w:r>
        <w:continuationSeparator/>
      </w:r>
    </w:p>
    <w:p w14:paraId="347D4304" w14:textId="77777777" w:rsidR="00756FAA" w:rsidRDefault="00756FAA"/>
    <w:p w14:paraId="4480C246" w14:textId="77777777" w:rsidR="00756FAA" w:rsidRDefault="00756F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6987F" w14:textId="77777777" w:rsidR="00756FAA" w:rsidRDefault="00756FAA" w:rsidP="00ED1A45">
      <w:pPr>
        <w:spacing w:after="0"/>
      </w:pPr>
      <w:r>
        <w:separator/>
      </w:r>
    </w:p>
    <w:p w14:paraId="7D950B70" w14:textId="77777777" w:rsidR="00756FAA" w:rsidRDefault="00756FAA"/>
    <w:p w14:paraId="59E4B695" w14:textId="77777777" w:rsidR="00756FAA" w:rsidRDefault="00756FAA"/>
  </w:footnote>
  <w:footnote w:type="continuationSeparator" w:id="0">
    <w:p w14:paraId="679B4625" w14:textId="77777777" w:rsidR="00756FAA" w:rsidRDefault="00756FAA" w:rsidP="00ED1A45">
      <w:pPr>
        <w:spacing w:after="0"/>
      </w:pPr>
      <w:r>
        <w:continuationSeparator/>
      </w:r>
    </w:p>
    <w:p w14:paraId="4ADEE437" w14:textId="77777777" w:rsidR="00756FAA" w:rsidRDefault="00756FAA"/>
    <w:p w14:paraId="63E5E599" w14:textId="77777777" w:rsidR="00756FAA" w:rsidRDefault="00756F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BD168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5A641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47E6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DB7"/>
    <w:rsid w:val="00100256"/>
    <w:rsid w:val="00100841"/>
    <w:rsid w:val="0010140B"/>
    <w:rsid w:val="00102EA2"/>
    <w:rsid w:val="0010373B"/>
    <w:rsid w:val="00103E30"/>
    <w:rsid w:val="0010436F"/>
    <w:rsid w:val="0010538A"/>
    <w:rsid w:val="00110BB6"/>
    <w:rsid w:val="0011249C"/>
    <w:rsid w:val="00112C24"/>
    <w:rsid w:val="00113BE8"/>
    <w:rsid w:val="00114737"/>
    <w:rsid w:val="00116B96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344A"/>
    <w:rsid w:val="00156849"/>
    <w:rsid w:val="001570E5"/>
    <w:rsid w:val="00157606"/>
    <w:rsid w:val="0016018B"/>
    <w:rsid w:val="00160304"/>
    <w:rsid w:val="00161259"/>
    <w:rsid w:val="00161B8D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70BCB"/>
    <w:rsid w:val="00272163"/>
    <w:rsid w:val="002739A1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5306"/>
    <w:rsid w:val="002C03DC"/>
    <w:rsid w:val="002C22D2"/>
    <w:rsid w:val="002C465C"/>
    <w:rsid w:val="002C7629"/>
    <w:rsid w:val="002C7B7A"/>
    <w:rsid w:val="002D3703"/>
    <w:rsid w:val="002D595A"/>
    <w:rsid w:val="002E034A"/>
    <w:rsid w:val="002E29FE"/>
    <w:rsid w:val="002E2AA4"/>
    <w:rsid w:val="002E67C0"/>
    <w:rsid w:val="002E6A81"/>
    <w:rsid w:val="002E6D54"/>
    <w:rsid w:val="002E6DA0"/>
    <w:rsid w:val="002E712D"/>
    <w:rsid w:val="002F1344"/>
    <w:rsid w:val="002F5A9A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F1D53"/>
    <w:rsid w:val="003F21F7"/>
    <w:rsid w:val="003F303B"/>
    <w:rsid w:val="003F321A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907"/>
    <w:rsid w:val="00477941"/>
    <w:rsid w:val="004813C0"/>
    <w:rsid w:val="0048144B"/>
    <w:rsid w:val="00483102"/>
    <w:rsid w:val="0048413E"/>
    <w:rsid w:val="00484E4A"/>
    <w:rsid w:val="00487E73"/>
    <w:rsid w:val="00492FE4"/>
    <w:rsid w:val="0049375B"/>
    <w:rsid w:val="00494F3D"/>
    <w:rsid w:val="0049513F"/>
    <w:rsid w:val="0049576C"/>
    <w:rsid w:val="00496018"/>
    <w:rsid w:val="004A00C5"/>
    <w:rsid w:val="004A04CC"/>
    <w:rsid w:val="004A07BB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4BD"/>
    <w:rsid w:val="00667182"/>
    <w:rsid w:val="00667727"/>
    <w:rsid w:val="00667DF6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1CB"/>
    <w:rsid w:val="006F5B73"/>
    <w:rsid w:val="007005AE"/>
    <w:rsid w:val="007015B3"/>
    <w:rsid w:val="007056E4"/>
    <w:rsid w:val="007058A9"/>
    <w:rsid w:val="00705BF0"/>
    <w:rsid w:val="00707C60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F6B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19B"/>
    <w:rsid w:val="00A5275A"/>
    <w:rsid w:val="00A528D2"/>
    <w:rsid w:val="00A52B79"/>
    <w:rsid w:val="00A556EC"/>
    <w:rsid w:val="00A570AE"/>
    <w:rsid w:val="00A57487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5719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6A7B"/>
    <w:rsid w:val="00D87020"/>
    <w:rsid w:val="00D87794"/>
    <w:rsid w:val="00D90510"/>
    <w:rsid w:val="00D91225"/>
    <w:rsid w:val="00D916AB"/>
    <w:rsid w:val="00D91B43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A9A"/>
    <w:rsid w:val="00E825A2"/>
    <w:rsid w:val="00E84271"/>
    <w:rsid w:val="00E84722"/>
    <w:rsid w:val="00E84E9D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37C1"/>
    <w:rsid w:val="00FC571F"/>
    <w:rsid w:val="00FC5966"/>
    <w:rsid w:val="00FD0CA9"/>
    <w:rsid w:val="00FD11E2"/>
    <w:rsid w:val="00FD1745"/>
    <w:rsid w:val="00FD22C1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14.png"/><Relationship Id="rId47" Type="http://schemas.openxmlformats.org/officeDocument/2006/relationships/image" Target="media/image19.png"/><Relationship Id="rId63" Type="http://schemas.openxmlformats.org/officeDocument/2006/relationships/hyperlink" Target="https://stackoverflow.com/questions/27977972/how-do-i-setup-a-local-http-server-using-python" TargetMode="External"/><Relationship Id="rId68" Type="http://schemas.openxmlformats.org/officeDocument/2006/relationships/hyperlink" Target="https://www.figma.com/design/Xoi2D2zEyvtm7vHhHbcR8B/Monitoring-System-design-prot.?node-id=0-1&amp;t=DP2rFdD8aJ47tBcI-1" TargetMode="External"/><Relationship Id="rId7" Type="http://schemas.openxmlformats.org/officeDocument/2006/relationships/endnotes" Target="endnotes.xml"/><Relationship Id="rId71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footer" Target="footer6.xml"/><Relationship Id="rId11" Type="http://schemas.openxmlformats.org/officeDocument/2006/relationships/footer" Target="footer1.xm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2" Type="http://schemas.openxmlformats.org/officeDocument/2006/relationships/image" Target="media/image4.svg"/><Relationship Id="rId37" Type="http://schemas.openxmlformats.org/officeDocument/2006/relationships/image" Target="media/image9.png"/><Relationship Id="rId40" Type="http://schemas.openxmlformats.org/officeDocument/2006/relationships/image" Target="media/image12.png"/><Relationship Id="rId45" Type="http://schemas.openxmlformats.org/officeDocument/2006/relationships/image" Target="media/image17.png"/><Relationship Id="rId53" Type="http://schemas.openxmlformats.org/officeDocument/2006/relationships/image" Target="media/image25.jpeg"/><Relationship Id="rId58" Type="http://schemas.openxmlformats.org/officeDocument/2006/relationships/hyperlink" Target="https://filezilla-project.org" TargetMode="External"/><Relationship Id="rId66" Type="http://schemas.openxmlformats.org/officeDocument/2006/relationships/hyperlink" Target="https://github.com/Lou-ey/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jetbrains.com/pycharm/" TargetMode="Externa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eader" Target="header6.xml"/><Relationship Id="rId30" Type="http://schemas.openxmlformats.org/officeDocument/2006/relationships/footer" Target="footer7.xml"/><Relationship Id="rId35" Type="http://schemas.openxmlformats.org/officeDocument/2006/relationships/image" Target="media/image7.png"/><Relationship Id="rId43" Type="http://schemas.openxmlformats.org/officeDocument/2006/relationships/image" Target="media/image15.jpeg"/><Relationship Id="rId48" Type="http://schemas.openxmlformats.org/officeDocument/2006/relationships/image" Target="media/image20.png"/><Relationship Id="rId56" Type="http://schemas.openxmlformats.org/officeDocument/2006/relationships/hyperlink" Target="https://www.drawio.com" TargetMode="External"/><Relationship Id="rId64" Type="http://schemas.openxmlformats.org/officeDocument/2006/relationships/hyperlink" Target="https://www.visual-paradigm.com" TargetMode="External"/><Relationship Id="rId69" Type="http://schemas.openxmlformats.org/officeDocument/2006/relationships/header" Target="header8.xml"/><Relationship Id="rId8" Type="http://schemas.openxmlformats.org/officeDocument/2006/relationships/image" Target="media/image1.png"/><Relationship Id="rId51" Type="http://schemas.openxmlformats.org/officeDocument/2006/relationships/image" Target="media/image23.jpe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10.png"/><Relationship Id="rId46" Type="http://schemas.openxmlformats.org/officeDocument/2006/relationships/image" Target="media/image18.png"/><Relationship Id="rId59" Type="http://schemas.openxmlformats.org/officeDocument/2006/relationships/hyperlink" Target="https://www.postman.com" TargetMode="External"/><Relationship Id="rId67" Type="http://schemas.openxmlformats.org/officeDocument/2006/relationships/hyperlink" Target="https://www.figma.com/design/8hkl4Lr2gpHWNcuPpFCcfH/Monitoring-System?t=DP2rFdD8aJ47tBcI-1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13.png"/><Relationship Id="rId54" Type="http://schemas.openxmlformats.org/officeDocument/2006/relationships/hyperlink" Target="https://learn.adafruit.com/adafruits-raspberry-pi-lesson-4-gpio-setup/configuring-i2c" TargetMode="External"/><Relationship Id="rId62" Type="http://schemas.openxmlformats.org/officeDocument/2006/relationships/hyperlink" Target="https://www.raspberrypi.com/software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eader" Target="header7.xml"/><Relationship Id="rId36" Type="http://schemas.openxmlformats.org/officeDocument/2006/relationships/image" Target="media/image8.svg"/><Relationship Id="rId49" Type="http://schemas.openxmlformats.org/officeDocument/2006/relationships/image" Target="media/image21.png"/><Relationship Id="rId57" Type="http://schemas.openxmlformats.org/officeDocument/2006/relationships/hyperlink" Target="https://www.figma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3.png"/><Relationship Id="rId44" Type="http://schemas.openxmlformats.org/officeDocument/2006/relationships/image" Target="media/image16.png"/><Relationship Id="rId52" Type="http://schemas.openxmlformats.org/officeDocument/2006/relationships/image" Target="media/image24.jpg"/><Relationship Id="rId60" Type="http://schemas.openxmlformats.org/officeDocument/2006/relationships/hyperlink" Target="https://www.putty.org" TargetMode="External"/><Relationship Id="rId65" Type="http://schemas.openxmlformats.org/officeDocument/2006/relationships/hyperlink" Target="https://code.visualstudio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11.png"/><Relationship Id="rId34" Type="http://schemas.openxmlformats.org/officeDocument/2006/relationships/image" Target="media/image6.svg"/><Relationship Id="rId50" Type="http://schemas.openxmlformats.org/officeDocument/2006/relationships/image" Target="media/image22.png"/><Relationship Id="rId55" Type="http://schemas.openxmlformats.org/officeDocument/2006/relationships/hyperlink" Target="https://www.jetbrains.com/datagrip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B20603D-9128-4E4A-B700-CA0212590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5</TotalTime>
  <Pages>54</Pages>
  <Words>6855</Words>
  <Characters>39074</Characters>
  <Application>Microsoft Office Word</Application>
  <DocSecurity>0</DocSecurity>
  <Lines>325</Lines>
  <Paragraphs>9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45838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48</cp:revision>
  <cp:lastPrinted>2017-01-22T13:55:00Z</cp:lastPrinted>
  <dcterms:created xsi:type="dcterms:W3CDTF">2022-03-04T01:42:00Z</dcterms:created>
  <dcterms:modified xsi:type="dcterms:W3CDTF">2024-06-27T18:19:00Z</dcterms:modified>
</cp:coreProperties>
</file>